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04B40" w14:textId="77777777" w:rsidR="00000000" w:rsidRPr="00BE7697" w:rsidRDefault="00BE7697">
      <w:pPr>
        <w:pStyle w:val="SupplementaryMaterial"/>
        <w:rPr>
          <w:b w:val="0"/>
          <w:color w:val="000000"/>
        </w:rPr>
      </w:pPr>
      <w:r w:rsidRPr="00BE7697">
        <w:rPr>
          <w:color w:val="000000"/>
        </w:rPr>
        <w:t xml:space="preserve">Supplementary </w:t>
      </w:r>
      <w:r w:rsidRPr="00BE7697">
        <w:rPr>
          <w:color w:val="000000"/>
        </w:rPr>
        <w:t>Tables</w:t>
      </w:r>
    </w:p>
    <w:p w14:paraId="5823A5E6" w14:textId="77777777" w:rsidR="00000000" w:rsidRPr="00BE7697" w:rsidRDefault="00BE7697">
      <w:pPr>
        <w:pStyle w:val="AuthorList"/>
        <w:rPr>
          <w:color w:val="000000"/>
          <w:sz w:val="32"/>
          <w:szCs w:val="32"/>
        </w:rPr>
      </w:pPr>
      <w:r w:rsidRPr="00BE7697">
        <w:rPr>
          <w:rFonts w:eastAsia="Arial"/>
          <w:color w:val="000000"/>
          <w:sz w:val="32"/>
        </w:rPr>
        <w:t xml:space="preserve">Epidemiological characteristics of clinically isolated </w:t>
      </w:r>
      <w:r w:rsidRPr="00BE7697">
        <w:rPr>
          <w:rFonts w:eastAsia="Arial"/>
          <w:i/>
          <w:color w:val="000000"/>
          <w:sz w:val="32"/>
        </w:rPr>
        <w:t>Escherichia coli</w:t>
      </w:r>
      <w:r w:rsidRPr="00BE7697">
        <w:rPr>
          <w:rFonts w:eastAsia="Arial"/>
          <w:color w:val="000000"/>
          <w:sz w:val="32"/>
        </w:rPr>
        <w:t xml:space="preserve"> from 2014 to 2022</w:t>
      </w:r>
    </w:p>
    <w:p w14:paraId="6AA0459D" w14:textId="77777777" w:rsidR="00000000" w:rsidRPr="00BE7697" w:rsidRDefault="00BE7697">
      <w:pPr>
        <w:spacing w:line="260" w:lineRule="atLeast"/>
        <w:rPr>
          <w:rFonts w:ascii="Palatino Linotype" w:hAnsi="Palatino Linotype"/>
          <w:color w:val="000000"/>
          <w:sz w:val="20"/>
          <w:szCs w:val="20"/>
        </w:rPr>
      </w:pPr>
      <w:r w:rsidRPr="00BE7697">
        <w:rPr>
          <w:rFonts w:eastAsia="Cambria"/>
          <w:b/>
          <w:color w:val="000000"/>
          <w:szCs w:val="24"/>
        </w:rPr>
        <w:t xml:space="preserve">Table </w:t>
      </w:r>
      <w:r w:rsidRPr="00BE7697">
        <w:rPr>
          <w:rFonts w:eastAsia="Cambria"/>
          <w:b/>
          <w:color w:val="000000"/>
          <w:szCs w:val="24"/>
          <w:lang w:eastAsia="zh-CN"/>
        </w:rPr>
        <w:t>S</w:t>
      </w:r>
      <w:r w:rsidRPr="00BE7697">
        <w:rPr>
          <w:rFonts w:eastAsia="Cambria"/>
          <w:b/>
          <w:color w:val="000000"/>
          <w:szCs w:val="24"/>
        </w:rPr>
        <w:t>1.</w:t>
      </w:r>
      <w:r w:rsidRPr="00BE7697">
        <w:rPr>
          <w:rFonts w:ascii="Palatino Linotype" w:hAnsi="Palatino Linotype"/>
          <w:color w:val="000000"/>
          <w:sz w:val="20"/>
          <w:szCs w:val="20"/>
        </w:rPr>
        <w:t xml:space="preserve"> </w:t>
      </w:r>
      <w:r w:rsidRPr="00BE7697">
        <w:rPr>
          <w:color w:val="000000"/>
          <w:szCs w:val="24"/>
        </w:rPr>
        <w:t xml:space="preserve">Distribution characteristics of </w:t>
      </w:r>
      <w:r w:rsidRPr="00BE7697">
        <w:rPr>
          <w:i/>
          <w:iCs/>
          <w:color w:val="000000"/>
          <w:szCs w:val="24"/>
        </w:rPr>
        <w:t>Escherichia coli</w:t>
      </w:r>
      <w:r w:rsidRPr="00BE7697">
        <w:rPr>
          <w:color w:val="000000"/>
          <w:szCs w:val="24"/>
        </w:rPr>
        <w:t xml:space="preserve"> departments</w:t>
      </w:r>
    </w:p>
    <w:tbl>
      <w:tblPr>
        <w:tblpPr w:leftFromText="180" w:rightFromText="180" w:vertAnchor="text" w:tblpX="-570" w:tblpY="1"/>
        <w:tblOverlap w:val="never"/>
        <w:tblW w:w="10204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86"/>
        <w:gridCol w:w="1415"/>
        <w:gridCol w:w="1560"/>
        <w:gridCol w:w="1701"/>
        <w:gridCol w:w="1842"/>
      </w:tblGrid>
      <w:tr w:rsidR="00000000" w:rsidRPr="00BE7697" w14:paraId="7260DABF" w14:textId="77777777">
        <w:trPr>
          <w:trHeight w:hRule="exact" w:val="454"/>
        </w:trPr>
        <w:tc>
          <w:tcPr>
            <w:tcW w:w="36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19B88CE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Department</w:t>
            </w:r>
          </w:p>
        </w:tc>
        <w:tc>
          <w:tcPr>
            <w:tcW w:w="14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6DC087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Total (%)</w:t>
            </w:r>
            <w:r w:rsidRPr="00BE7697">
              <w:rPr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23DE84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ESBLeco (%)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C055306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NESBLeco (%)</w:t>
            </w:r>
          </w:p>
        </w:tc>
        <w:tc>
          <w:tcPr>
            <w:tcW w:w="184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34ED57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CReco (%)</w:t>
            </w:r>
          </w:p>
        </w:tc>
      </w:tr>
      <w:tr w:rsidR="00000000" w:rsidRPr="00BE7697" w14:paraId="2280732E" w14:textId="77777777">
        <w:trPr>
          <w:trHeight w:hRule="exact" w:val="454"/>
        </w:trPr>
        <w:tc>
          <w:tcPr>
            <w:tcW w:w="3686" w:type="dxa"/>
            <w:tcBorders>
              <w:left w:val="nil"/>
              <w:bottom w:val="nil"/>
              <w:right w:val="nil"/>
            </w:tcBorders>
            <w:vAlign w:val="center"/>
          </w:tcPr>
          <w:p w14:paraId="08B4D663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Neurology</w:t>
            </w:r>
          </w:p>
        </w:tc>
        <w:tc>
          <w:tcPr>
            <w:tcW w:w="1415" w:type="dxa"/>
            <w:tcBorders>
              <w:left w:val="nil"/>
              <w:bottom w:val="nil"/>
              <w:right w:val="nil"/>
            </w:tcBorders>
            <w:vAlign w:val="center"/>
          </w:tcPr>
          <w:p w14:paraId="1C915754" w14:textId="77777777" w:rsidR="00000000" w:rsidRPr="00BE7697" w:rsidRDefault="00BE769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E7697">
              <w:rPr>
                <w:b/>
                <w:bCs/>
                <w:color w:val="000000"/>
                <w:sz w:val="20"/>
                <w:szCs w:val="20"/>
              </w:rPr>
              <w:t>955(1</w:t>
            </w:r>
            <w:r w:rsidRPr="00BE7697">
              <w:rPr>
                <w:b/>
                <w:bCs/>
                <w:color w:val="000000"/>
                <w:sz w:val="20"/>
                <w:szCs w:val="20"/>
              </w:rPr>
              <w:t>2.68)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vAlign w:val="center"/>
          </w:tcPr>
          <w:p w14:paraId="0ECFF04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352(8.42) 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14:paraId="5A42C26A" w14:textId="77777777" w:rsidR="00000000" w:rsidRPr="00BE7697" w:rsidRDefault="00BE769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E7697">
              <w:rPr>
                <w:b/>
                <w:bCs/>
                <w:color w:val="000000"/>
                <w:sz w:val="20"/>
                <w:szCs w:val="20"/>
              </w:rPr>
              <w:t>603(17.98)</w:t>
            </w:r>
            <w:r w:rsidRPr="00BE7697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  <w:tcBorders>
              <w:left w:val="nil"/>
              <w:bottom w:val="nil"/>
              <w:right w:val="nil"/>
            </w:tcBorders>
            <w:vAlign w:val="center"/>
          </w:tcPr>
          <w:p w14:paraId="4E2953C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6(6)</w:t>
            </w:r>
          </w:p>
        </w:tc>
      </w:tr>
      <w:tr w:rsidR="00000000" w:rsidRPr="00BE7697" w14:paraId="23A79BFD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F7CC9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Ur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2F30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50(11.2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21C61" w14:textId="77777777" w:rsidR="00000000" w:rsidRPr="00BE7697" w:rsidRDefault="00BE769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E7697">
              <w:rPr>
                <w:b/>
                <w:bCs/>
                <w:color w:val="000000"/>
                <w:sz w:val="20"/>
                <w:szCs w:val="20"/>
              </w:rPr>
              <w:t>538(12.87)</w:t>
            </w:r>
            <w:r w:rsidRPr="00BE7697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757A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312(9.3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9A3A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(8)</w:t>
            </w:r>
          </w:p>
        </w:tc>
      </w:tr>
      <w:tr w:rsidR="00000000" w:rsidRPr="00BE7697" w14:paraId="1D4106FA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80D20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Endocrin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C8B1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799(10.6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1FFE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311(7.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2FA0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88(14.55)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E2EA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73A002C7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568C7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ICU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190D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604(8.02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DFC7E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384(9.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C41B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20(6.5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10DED" w14:textId="77777777" w:rsidR="00000000" w:rsidRPr="00BE7697" w:rsidRDefault="00BE769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E7697">
              <w:rPr>
                <w:b/>
                <w:bCs/>
                <w:color w:val="000000"/>
                <w:sz w:val="20"/>
                <w:szCs w:val="20"/>
              </w:rPr>
              <w:t>18(18)</w:t>
            </w:r>
          </w:p>
        </w:tc>
      </w:tr>
      <w:tr w:rsidR="00000000" w:rsidRPr="00BE7697" w14:paraId="659B3380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789A6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Nephr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87ACC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91(6.52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BC79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72(6.5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5B44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19(6.5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1738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6(6)</w:t>
            </w:r>
          </w:p>
        </w:tc>
      </w:tr>
      <w:tr w:rsidR="00000000" w:rsidRPr="00BE7697" w14:paraId="190BA891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3ADC3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Pediatric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DD9C6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83(6.41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842C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52(</w:t>
            </w:r>
            <w:r w:rsidRPr="00BE7697">
              <w:rPr>
                <w:color w:val="000000"/>
                <w:sz w:val="20"/>
                <w:szCs w:val="20"/>
              </w:rPr>
              <w:t>6.0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7329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31(6.8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DE58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2)</w:t>
            </w:r>
          </w:p>
        </w:tc>
      </w:tr>
      <w:tr w:rsidR="00000000" w:rsidRPr="00BE7697" w14:paraId="6577A724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E7673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Neonat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3075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382(5.0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CC43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63(6.2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002E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19(3.5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CA6CC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0(10)</w:t>
            </w:r>
          </w:p>
        </w:tc>
      </w:tr>
      <w:tr w:rsidR="00000000" w:rsidRPr="00BE7697" w14:paraId="6D803A34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3F169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Pediatrics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1211C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283(3.76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0127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87(4.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0B97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96(2.8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7F57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4(4)</w:t>
            </w:r>
          </w:p>
        </w:tc>
      </w:tr>
      <w:tr w:rsidR="00000000" w:rsidRPr="00BE7697" w14:paraId="6F7FB881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5DFA3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Infectious Medicin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16F1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282(3.74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ECCF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64(3.9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93DC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18(3.5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4ABCE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2)</w:t>
            </w:r>
          </w:p>
        </w:tc>
      </w:tr>
      <w:tr w:rsidR="00000000" w:rsidRPr="00BE7697" w14:paraId="62F6169F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60F52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Gastrointestinal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68A5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260(3.45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6055E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10(5.0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8D83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0(1.4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B937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(5)</w:t>
            </w:r>
          </w:p>
        </w:tc>
      </w:tr>
      <w:tr w:rsidR="00000000" w:rsidRPr="00BE7697" w14:paraId="7C94E0DC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EC767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Geriatrics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474A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46(3.2</w:t>
            </w:r>
            <w:r w:rsidRPr="00BE7697">
              <w:rPr>
                <w:color w:val="000000"/>
                <w:sz w:val="20"/>
                <w:szCs w:val="20"/>
              </w:rPr>
              <w:t xml:space="preserve">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B703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28(3.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D20D6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18(3.5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17B5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2)</w:t>
            </w:r>
          </w:p>
        </w:tc>
      </w:tr>
      <w:tr w:rsidR="00000000" w:rsidRPr="00BE7697" w14:paraId="57D65784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36396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Cardiovascular Medicin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0618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94(2.5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9A75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5(2.0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5C31E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09(3.2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B422C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434CFFE2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8525F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Respiratory Medicin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CE42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68(2.23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A47C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97(2.3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03E0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71(2.1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8C79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4(4)</w:t>
            </w:r>
          </w:p>
        </w:tc>
      </w:tr>
      <w:tr w:rsidR="00000000" w:rsidRPr="00BE7697" w14:paraId="39D4AF11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164C1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Gastroenter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3304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58(2.10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010D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00(2.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334BE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8(1.7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B23A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2)</w:t>
            </w:r>
          </w:p>
        </w:tc>
      </w:tr>
      <w:tr w:rsidR="00000000" w:rsidRPr="00BE7697" w14:paraId="5A8CF44B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CE563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General Medicin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8C20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21(1.61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7A5A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66(1.5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B238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5(1.6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FCC4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320626DE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4D11D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Neurosurger</w:t>
            </w:r>
            <w:r w:rsidRPr="00BE7697">
              <w:rPr>
                <w:color w:val="000000"/>
                <w:sz w:val="20"/>
                <w:szCs w:val="20"/>
              </w:rPr>
              <w:t>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726A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26(1.6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24B0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6(2.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42EA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40(1.1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E3C2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6(6)</w:t>
            </w:r>
          </w:p>
        </w:tc>
      </w:tr>
      <w:tr w:rsidR="00000000" w:rsidRPr="00BE7697" w14:paraId="2AE26CB3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DDACE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TCM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FE79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11(1.4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4E5D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60(1.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1924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1(1.5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5008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(1)</w:t>
            </w:r>
          </w:p>
        </w:tc>
      </w:tr>
      <w:tr w:rsidR="00000000" w:rsidRPr="00BE7697" w14:paraId="79486756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0DC34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Hemat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C942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09(1.45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D61A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47(1.1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845A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62(1.8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5909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(1)</w:t>
            </w:r>
          </w:p>
        </w:tc>
      </w:tr>
      <w:tr w:rsidR="00000000" w:rsidRPr="00BE7697" w14:paraId="499E26D1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14BD2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Vascular Glandular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6A19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03(1.3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2D43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0(1.9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3DCB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3(0.6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7C5D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(1)</w:t>
            </w:r>
          </w:p>
        </w:tc>
      </w:tr>
      <w:tr w:rsidR="00000000" w:rsidRPr="00BE7697" w14:paraId="1EFFA1BA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40BF9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Orthopedic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C267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96(1.2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BDF3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4(1.2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E5DB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42(1.2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D826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2)</w:t>
            </w:r>
          </w:p>
        </w:tc>
      </w:tr>
      <w:tr w:rsidR="00000000" w:rsidRPr="00BE7697" w14:paraId="3CD428C7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C11EB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Emergency departmen</w:t>
            </w:r>
            <w:r w:rsidRPr="00BE7697">
              <w:rPr>
                <w:color w:val="000000"/>
                <w:sz w:val="20"/>
                <w:szCs w:val="20"/>
              </w:rPr>
              <w:t>t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84AC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86(1.14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A5990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8(1.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AC0E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8(0.8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744B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(1)</w:t>
            </w:r>
          </w:p>
        </w:tc>
      </w:tr>
      <w:tr w:rsidR="00000000" w:rsidRPr="00BE7697" w14:paraId="52C47A04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D1D48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Gynec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9157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81(1.08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96CE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4(1.2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4426C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7(0.8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4F4E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7154C8F5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9D075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Department of Rehabilitation Medicin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EECA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80(1.06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9757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49(1.1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C5C4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31(0.9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CF58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2)</w:t>
            </w:r>
          </w:p>
        </w:tc>
      </w:tr>
      <w:tr w:rsidR="00000000" w:rsidRPr="00BE7697" w14:paraId="18F4BC79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E5BAF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lastRenderedPageBreak/>
              <w:t>Hepatobiliary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02C0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70(0.93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4FDA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53(1.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2C61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7(0.5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6D1A0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3744D74E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F1D29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Rheumatology Immun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E985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58(0.77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82C5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37(0.8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99F1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1(0.6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8B92E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3A2366C9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48AA6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Dermat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7EECD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54(0.72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108E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7(0.6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FB5B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7(0.8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A72C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5495E7F2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B02F6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Trauma emergency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D7E5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4(0.58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3D97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9(0.6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9B31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5(0.4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880E6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2575799A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01A70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Medical Oncolog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3074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2(0.56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A879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8(0.6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11F3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4(0.4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7A65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4(4)</w:t>
            </w:r>
          </w:p>
        </w:tc>
      </w:tr>
      <w:tr w:rsidR="00000000" w:rsidRPr="00BE7697" w14:paraId="13BA5120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6D78C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Obstetric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7DE1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0(0.53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FF61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2(0.5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0B31C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8(0.5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42273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095A3758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6E6B4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D87E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34(0.45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4935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3(0.5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587A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1(0.3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2566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(8)</w:t>
            </w:r>
          </w:p>
        </w:tc>
      </w:tr>
      <w:tr w:rsidR="00000000" w:rsidRPr="00BE7697" w14:paraId="093CC8AB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9D0BB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Thoracic and Cardiovasc</w:t>
            </w:r>
            <w:r w:rsidRPr="00BE7697">
              <w:rPr>
                <w:color w:val="000000"/>
                <w:sz w:val="20"/>
                <w:szCs w:val="20"/>
              </w:rPr>
              <w:t>ular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984C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34(0.45)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6AC6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7(0.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04EB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7(0.5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8D33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  <w:tr w:rsidR="00000000" w:rsidRPr="00BE7697" w14:paraId="7322DB48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B051C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Thoracic Surger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FFDD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4(0.3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99532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3(0.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D5737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1(0.3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79E5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2)</w:t>
            </w:r>
          </w:p>
        </w:tc>
      </w:tr>
      <w:tr w:rsidR="00000000" w:rsidRPr="00BE7697" w14:paraId="5C31BC86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34462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Radiation Therapy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31460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1(0.2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1B098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1(0.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08BAA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0(0.3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AC76F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(1)</w:t>
            </w:r>
          </w:p>
        </w:tc>
      </w:tr>
      <w:tr w:rsidR="00000000" w:rsidRPr="00BE7697" w14:paraId="4D1D559E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A3A4A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International Department of Medicin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B326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(0.2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872B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(0.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53776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2(0.3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D7C11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(1)</w:t>
            </w:r>
          </w:p>
        </w:tc>
      </w:tr>
      <w:tr w:rsidR="00000000" w:rsidRPr="00BE7697" w14:paraId="5EBD08CC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A6623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Interventional department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D417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5(0.2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4D8FB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7(0.1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4E6DC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(0.2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94FF4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(1)</w:t>
            </w:r>
          </w:p>
        </w:tc>
      </w:tr>
      <w:tr w:rsidR="00000000" w:rsidRPr="00BE7697" w14:paraId="36C98E80" w14:textId="77777777">
        <w:trPr>
          <w:trHeight w:hRule="exact" w:val="454"/>
        </w:trPr>
        <w:tc>
          <w:tcPr>
            <w:tcW w:w="3686" w:type="dxa"/>
            <w:tcBorders>
              <w:top w:val="nil"/>
              <w:left w:val="nil"/>
              <w:right w:val="nil"/>
            </w:tcBorders>
            <w:vAlign w:val="center"/>
          </w:tcPr>
          <w:p w14:paraId="15076D0D" w14:textId="77777777" w:rsidR="00000000" w:rsidRPr="00BE7697" w:rsidRDefault="00BE7697">
            <w:pPr>
              <w:keepNext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Ear, nose and throat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  <w:vAlign w:val="center"/>
          </w:tcPr>
          <w:p w14:paraId="58EF57A0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10(0.13)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vAlign w:val="center"/>
          </w:tcPr>
          <w:p w14:paraId="71016F09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8(0.19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vAlign w:val="center"/>
          </w:tcPr>
          <w:p w14:paraId="5F0DAB45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(0.06)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14:paraId="2A7071C6" w14:textId="77777777" w:rsidR="00000000" w:rsidRPr="00BE7697" w:rsidRDefault="00BE7697">
            <w:pPr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-</w:t>
            </w:r>
          </w:p>
        </w:tc>
      </w:tr>
    </w:tbl>
    <w:p w14:paraId="6D6C889B" w14:textId="77777777" w:rsidR="00000000" w:rsidRPr="00BE7697" w:rsidRDefault="00BE7697">
      <w:pPr>
        <w:pStyle w:val="MDPI43tablefooter"/>
        <w:ind w:left="0"/>
        <w:rPr>
          <w:rFonts w:ascii="Times New Roman" w:hAnsi="Times New Roman" w:cs="Times New Roman"/>
        </w:rPr>
      </w:pPr>
      <w:r w:rsidRPr="00BE7697">
        <w:rPr>
          <w:rFonts w:ascii="Times New Roman" w:hAnsi="Times New Roman" w:cs="Times New Roman"/>
        </w:rPr>
        <w:t>Non-ESBLeco, do not produce broad-spectrum β- Lactamase</w:t>
      </w:r>
      <w:r w:rsidRPr="00BE7697">
        <w:rPr>
          <w:rFonts w:ascii="Times New Roman" w:hAnsi="Times New Roman" w:cs="Times New Roman"/>
          <w:i/>
          <w:iCs/>
        </w:rPr>
        <w:t xml:space="preserve"> Escherichia coli</w:t>
      </w:r>
      <w:r w:rsidRPr="00BE7697">
        <w:rPr>
          <w:rFonts w:ascii="Times New Roman" w:hAnsi="Times New Roman" w:cs="Times New Roman"/>
        </w:rPr>
        <w:t xml:space="preserve">; ESBLeco, Extended-Spectrum β-Lactamases-Producing </w:t>
      </w:r>
      <w:r w:rsidRPr="00BE7697">
        <w:rPr>
          <w:rFonts w:ascii="Times New Roman" w:hAnsi="Times New Roman" w:cs="Times New Roman"/>
          <w:i/>
          <w:iCs/>
        </w:rPr>
        <w:t xml:space="preserve">Escherichia </w:t>
      </w:r>
      <w:r w:rsidRPr="00BE7697">
        <w:rPr>
          <w:rFonts w:ascii="Times New Roman" w:hAnsi="Times New Roman" w:cs="Times New Roman" w:hint="eastAsia"/>
          <w:i/>
          <w:iCs/>
          <w:lang w:eastAsia="zh-CN"/>
        </w:rPr>
        <w:t>c</w:t>
      </w:r>
      <w:r w:rsidRPr="00BE7697">
        <w:rPr>
          <w:rFonts w:ascii="Times New Roman" w:hAnsi="Times New Roman" w:cs="Times New Roman"/>
          <w:i/>
          <w:iCs/>
        </w:rPr>
        <w:t>oli</w:t>
      </w:r>
      <w:r w:rsidRPr="00BE7697">
        <w:rPr>
          <w:rFonts w:ascii="Times New Roman" w:hAnsi="Times New Roman" w:cs="Times New Roman"/>
        </w:rPr>
        <w:t xml:space="preserve">; CReco, carbapenem-resistant </w:t>
      </w:r>
      <w:r w:rsidRPr="00BE7697">
        <w:rPr>
          <w:rFonts w:ascii="Times New Roman" w:hAnsi="Times New Roman" w:cs="Times New Roman"/>
          <w:i/>
          <w:iCs/>
        </w:rPr>
        <w:t>Escherichia coli</w:t>
      </w:r>
      <w:r w:rsidRPr="00BE7697">
        <w:rPr>
          <w:rFonts w:ascii="Times New Roman" w:hAnsi="Times New Roman" w:cs="Times New Roman"/>
        </w:rPr>
        <w:t>.</w:t>
      </w:r>
    </w:p>
    <w:p w14:paraId="77C1A6C7" w14:textId="77777777" w:rsidR="00000000" w:rsidRPr="00BE7697" w:rsidRDefault="00BE7697">
      <w:pPr>
        <w:pStyle w:val="MDPI43tablefooter"/>
        <w:ind w:left="0"/>
        <w:rPr>
          <w:rFonts w:ascii="Times New Roman" w:hAnsi="Times New Roman" w:cs="Times New Roman"/>
        </w:rPr>
      </w:pPr>
      <w:r w:rsidRPr="00BE7697">
        <w:rPr>
          <w:rFonts w:ascii="Times New Roman" w:hAnsi="Times New Roman" w:cs="Times New Roman"/>
          <w:vertAlign w:val="superscript"/>
        </w:rPr>
        <w:t>a</w:t>
      </w:r>
      <w:r w:rsidRPr="00BE7697">
        <w:rPr>
          <w:rFonts w:ascii="Times New Roman" w:hAnsi="Times New Roman" w:cs="Times New Roman"/>
        </w:rPr>
        <w:t xml:space="preserve"> Su</w:t>
      </w:r>
      <w:r w:rsidRPr="00BE7697">
        <w:rPr>
          <w:rFonts w:ascii="Times New Roman" w:hAnsi="Times New Roman" w:cs="Times New Roman"/>
        </w:rPr>
        <w:t>m of Non-ESBLeco and ESBLeco quantity.</w:t>
      </w:r>
    </w:p>
    <w:p w14:paraId="5B2825E4" w14:textId="77777777" w:rsidR="00000000" w:rsidRPr="00BE7697" w:rsidRDefault="00BE7697">
      <w:pPr>
        <w:pStyle w:val="MDPI43tablefooter"/>
        <w:ind w:left="0"/>
        <w:rPr>
          <w:rFonts w:ascii="Times New Roman" w:hAnsi="Times New Roman" w:cs="Times New Roman"/>
        </w:rPr>
      </w:pPr>
      <w:r w:rsidRPr="00BE7697">
        <w:rPr>
          <w:rFonts w:ascii="Times New Roman" w:hAnsi="Times New Roman" w:cs="Times New Roman"/>
        </w:rPr>
        <w:t>The values that occupy the top percentage are displayed in bold.</w:t>
      </w:r>
    </w:p>
    <w:p w14:paraId="2E427093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45E57B96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0FC30E93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4912D227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7214F735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295CB2AD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643F6B97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700F6A67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1A71D680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1C3EA154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29BFC92A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3D952C32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1ECD4F23" w14:textId="77777777" w:rsidR="00000000" w:rsidRPr="00BE7697" w:rsidRDefault="00BE7697">
      <w:pPr>
        <w:pStyle w:val="MDPI41tablecaption"/>
        <w:ind w:left="0"/>
        <w:rPr>
          <w:rFonts w:ascii="Times New Roman" w:hAnsi="Times New Roman" w:cs="Times New Roman"/>
          <w:sz w:val="24"/>
          <w:szCs w:val="24"/>
        </w:rPr>
      </w:pPr>
      <w:r w:rsidRPr="00BE7697">
        <w:rPr>
          <w:rFonts w:ascii="Times New Roman Bold" w:hAnsi="Times New Roman Bold" w:cs="Times New Roman Bold"/>
          <w:b/>
          <w:sz w:val="24"/>
          <w:szCs w:val="24"/>
        </w:rPr>
        <w:lastRenderedPageBreak/>
        <w:t xml:space="preserve">Table </w:t>
      </w:r>
      <w:r w:rsidRPr="00BE7697">
        <w:rPr>
          <w:rFonts w:ascii="Times New Roman Bold" w:hAnsi="Times New Roman Bold" w:cs="Times New Roman Bold"/>
          <w:b/>
          <w:sz w:val="24"/>
          <w:szCs w:val="24"/>
          <w:lang w:eastAsia="zh-CN"/>
        </w:rPr>
        <w:t>S</w:t>
      </w:r>
      <w:r w:rsidRPr="00BE7697">
        <w:rPr>
          <w:rFonts w:ascii="Times New Roman Bold" w:hAnsi="Times New Roman Bold" w:cs="Times New Roman Bold"/>
          <w:b/>
          <w:sz w:val="24"/>
          <w:szCs w:val="24"/>
        </w:rPr>
        <w:t>2</w:t>
      </w:r>
      <w:r w:rsidRPr="00BE7697">
        <w:rPr>
          <w:rFonts w:ascii="Times New Roman" w:hAnsi="Times New Roman" w:cs="Times New Roman"/>
          <w:sz w:val="24"/>
          <w:szCs w:val="24"/>
        </w:rPr>
        <w:t xml:space="preserve">. Annual resistance rate of </w:t>
      </w:r>
      <w:r w:rsidRPr="00BE7697">
        <w:rPr>
          <w:rFonts w:ascii="Times New Roman Italic" w:hAnsi="Times New Roman Italic" w:cs="Times New Roman Italic"/>
          <w:i/>
          <w:sz w:val="24"/>
          <w:szCs w:val="24"/>
        </w:rPr>
        <w:t>Escherichia coli</w:t>
      </w:r>
      <w:r w:rsidRPr="00BE7697">
        <w:rPr>
          <w:rFonts w:ascii="Times New Roman" w:hAnsi="Times New Roman" w:cs="Times New Roman"/>
          <w:sz w:val="24"/>
          <w:szCs w:val="24"/>
        </w:rPr>
        <w:t xml:space="preserve"> to 20 types of antibiotics.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9"/>
        <w:gridCol w:w="871"/>
        <w:gridCol w:w="871"/>
        <w:gridCol w:w="871"/>
        <w:gridCol w:w="871"/>
        <w:gridCol w:w="871"/>
        <w:gridCol w:w="871"/>
        <w:gridCol w:w="872"/>
        <w:gridCol w:w="873"/>
        <w:gridCol w:w="873"/>
      </w:tblGrid>
      <w:tr w:rsidR="00000000" w:rsidRPr="00BE7697" w14:paraId="4C434A70" w14:textId="77777777">
        <w:trPr>
          <w:trHeight w:hRule="exact" w:val="454"/>
        </w:trPr>
        <w:tc>
          <w:tcPr>
            <w:tcW w:w="21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61A47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ntibiotics</w:t>
            </w:r>
          </w:p>
        </w:tc>
        <w:tc>
          <w:tcPr>
            <w:tcW w:w="784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EE5BC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Annual resistance rate of </w:t>
            </w:r>
            <w:r w:rsidRPr="00BE7697">
              <w:rPr>
                <w:rFonts w:ascii="Times New Roman Italic" w:hAnsi="Times New Roman Italic" w:cs="Times New Roman Italic"/>
                <w:i/>
                <w:sz w:val="20"/>
                <w:szCs w:val="20"/>
              </w:rPr>
              <w:t>Escherichia coli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</w:tr>
      <w:tr w:rsidR="00000000" w:rsidRPr="00BE7697" w14:paraId="6464882B" w14:textId="77777777">
        <w:trPr>
          <w:trHeight w:hRule="exact" w:val="454"/>
        </w:trPr>
        <w:tc>
          <w:tcPr>
            <w:tcW w:w="2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8B9B8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DA7904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14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61424E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15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39787C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16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D01832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17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3D0643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2618DA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9414E0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20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F19942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21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91688C" w14:textId="77777777" w:rsidR="00000000" w:rsidRPr="00BE7697" w:rsidRDefault="00BE7697">
            <w:pPr>
              <w:jc w:val="center"/>
              <w:rPr>
                <w:color w:val="000000"/>
                <w:sz w:val="20"/>
                <w:szCs w:val="20"/>
              </w:rPr>
            </w:pPr>
            <w:r w:rsidRPr="00BE7697">
              <w:rPr>
                <w:color w:val="000000"/>
                <w:sz w:val="20"/>
                <w:szCs w:val="20"/>
              </w:rPr>
              <w:t>2022</w:t>
            </w:r>
          </w:p>
        </w:tc>
      </w:tr>
      <w:tr w:rsidR="00000000" w:rsidRPr="00BE7697" w14:paraId="2988EF17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8B42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picillin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B3666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6.4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6B4B9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6.2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409E9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7.6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11484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0D6B9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6.8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E6078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4.7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BBA74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0E05F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.4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07E27E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2.2</w:t>
            </w:r>
          </w:p>
        </w:tc>
      </w:tr>
      <w:tr w:rsidR="00000000" w:rsidRPr="00BE7697" w14:paraId="063189EB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90DB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Piperacillin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0D0F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6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D949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4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AE856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6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FDF8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7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FA91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1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6D02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BC76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6.5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E6BF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1.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1255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9.5</w:t>
            </w:r>
          </w:p>
        </w:tc>
      </w:tr>
      <w:tr w:rsidR="00000000" w:rsidRPr="00BE7697" w14:paraId="24D2B3FE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4A8A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oxicillin/clavulanate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6F5E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5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51DB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31F5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76A6E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1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B05E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5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D75C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9.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B785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8.4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41B1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8.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FFC6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0.3</w:t>
            </w:r>
          </w:p>
        </w:tc>
      </w:tr>
      <w:tr w:rsidR="00000000" w:rsidRPr="00BE7697" w14:paraId="6EC5D9AD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FD02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picillin/sulbactam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0F01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4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845C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8BFF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5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8A80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2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27A0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5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FF73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1.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B09C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0.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34EF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9.7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8551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2.5</w:t>
            </w:r>
          </w:p>
        </w:tc>
      </w:tr>
      <w:tr w:rsidR="00000000" w:rsidRPr="00BE7697" w14:paraId="3AA6A9EE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CBF2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Piperacillin/tazobactam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D237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5605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5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DF5F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8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126E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4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EF5B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5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4457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AC37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3.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9C47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3.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3A67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</w:tr>
      <w:tr w:rsidR="00000000" w:rsidRPr="00BE7697" w14:paraId="6EA82BE3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1E2D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phazolin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8CBC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2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E00B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0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F00A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5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967D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0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10356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9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9D37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2FC5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6.4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7433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B466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2.4</w:t>
            </w:r>
          </w:p>
        </w:tc>
      </w:tr>
      <w:tr w:rsidR="00000000" w:rsidRPr="00BE7697" w14:paraId="38DF9CE0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8A13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tazidime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CCD3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9667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2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D830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1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8979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CFD0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6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31E8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7.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7E57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1.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B8CD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0.9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779F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9.1</w:t>
            </w:r>
          </w:p>
        </w:tc>
      </w:tr>
      <w:tr w:rsidR="00000000" w:rsidRPr="00BE7697" w14:paraId="0CC2F24C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21F8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otaxime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07C4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7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D4BF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6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94E0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8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4467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3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FA20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8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8219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7.3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C798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.7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F700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1.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8E48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6.2</w:t>
            </w:r>
          </w:p>
        </w:tc>
      </w:tr>
      <w:tr w:rsidR="00000000" w:rsidRPr="00BE7697" w14:paraId="5590B19F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6016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epime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FFA2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4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C4CB6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7B1D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3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E692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429F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8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C042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881A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9.4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26E3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7.7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BBEB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3.5</w:t>
            </w:r>
          </w:p>
        </w:tc>
      </w:tr>
      <w:tr w:rsidR="00000000" w:rsidRPr="00BE7697" w14:paraId="3647AC3A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B08B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ztreonam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91F4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2C53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3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556C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3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FE5A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4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A99D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E0E8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.6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0171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.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313E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1.9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FDF5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1.2</w:t>
            </w:r>
          </w:p>
        </w:tc>
      </w:tr>
      <w:tr w:rsidR="00000000" w:rsidRPr="00BE7697" w14:paraId="56349B1F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6F99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Imipenem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1415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45E4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1A22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5D21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A5B6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1797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D145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2D04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C4EB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</w:tr>
      <w:tr w:rsidR="00000000" w:rsidRPr="00BE7697" w14:paraId="22154C34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FC98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eropenem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3350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555F6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F75BE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4B66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6E9C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37F5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9E73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8911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3AE6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</w:tr>
      <w:tr w:rsidR="00000000" w:rsidRPr="00BE7697" w14:paraId="654CC7B9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92AA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ikacin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51DC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368F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E2B7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5368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91CB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FDCF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BED6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.8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073A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257B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</w:tr>
      <w:tr w:rsidR="00000000" w:rsidRPr="00BE7697" w14:paraId="3F847925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6EAE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entamicin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FADC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5.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AE57E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7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2D4B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7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71DF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4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54A0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5A8F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0637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4.7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57A6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.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623B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9.7</w:t>
            </w:r>
          </w:p>
        </w:tc>
      </w:tr>
      <w:tr w:rsidR="00000000" w:rsidRPr="00BE7697" w14:paraId="2B92E9E9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8689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iprofloxacin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1552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0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B988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715B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6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9AAF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3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054C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1B6D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0.7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0B17F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0.6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628F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9.5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F08D7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9.6</w:t>
            </w:r>
          </w:p>
        </w:tc>
      </w:tr>
      <w:tr w:rsidR="00000000" w:rsidRPr="00BE7697" w14:paraId="205426CE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4664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Levofloxacin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3F14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6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C21F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9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EB24E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B241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8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36FD4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3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5CEC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8.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AECC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9.8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98BFE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C6DF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5.7</w:t>
            </w:r>
          </w:p>
        </w:tc>
      </w:tr>
      <w:tr w:rsidR="00000000" w:rsidRPr="00BE7697" w14:paraId="771F8668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1608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Sulfamethoxazole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14E5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7795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78DC5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.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6A61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FA7C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4B086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1.4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CAB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6.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2882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2.7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D415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3.3</w:t>
            </w:r>
          </w:p>
        </w:tc>
      </w:tr>
      <w:tr w:rsidR="00000000" w:rsidRPr="00BE7697" w14:paraId="1B4EA2D8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4421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olistin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90F9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9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86236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C6E62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1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38B5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1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5EF2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0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4CE36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5.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7D10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9.7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B94A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9.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17AB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2.8</w:t>
            </w:r>
          </w:p>
        </w:tc>
      </w:tr>
      <w:tr w:rsidR="00000000" w:rsidRPr="00BE7697" w14:paraId="4F577955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9E77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hloramphenicol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0FC5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DA67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71B2A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9D320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56DA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CA9C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96E9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54F8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.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8EDC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00000" w:rsidRPr="00BE7697" w14:paraId="4EE52A33" w14:textId="77777777">
        <w:trPr>
          <w:trHeight w:hRule="exact" w:val="454"/>
        </w:trPr>
        <w:tc>
          <w:tcPr>
            <w:tcW w:w="2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D6A3FE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Tetracycline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5E399D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9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D51CE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C337E3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2.6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43FB7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131C1C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8.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2A3F21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8.8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C4B079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6.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B309D8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8D6EEB" w14:textId="77777777" w:rsidR="00000000" w:rsidRPr="00BE7697" w:rsidRDefault="00BE7697">
            <w:pPr>
              <w:pStyle w:val="MDPI41tablecaption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4.2</w:t>
            </w:r>
          </w:p>
        </w:tc>
      </w:tr>
    </w:tbl>
    <w:p w14:paraId="4890D7E5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77B73F35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4C00DE59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585ECD2E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47F2372D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323B8E8B" w14:textId="77777777" w:rsidR="00000000" w:rsidRPr="00BE7697" w:rsidRDefault="00BE7697">
      <w:pPr>
        <w:spacing w:line="260" w:lineRule="atLeast"/>
        <w:rPr>
          <w:color w:val="000000"/>
          <w:szCs w:val="24"/>
        </w:rPr>
      </w:pPr>
    </w:p>
    <w:p w14:paraId="31D83221" w14:textId="77777777" w:rsidR="00000000" w:rsidRPr="00BE7697" w:rsidRDefault="00BE7697">
      <w:pPr>
        <w:spacing w:line="260" w:lineRule="atLeast"/>
        <w:rPr>
          <w:color w:val="000000"/>
        </w:rPr>
      </w:pPr>
      <w:r w:rsidRPr="00BE7697">
        <w:rPr>
          <w:b/>
          <w:color w:val="000000"/>
          <w:lang w:eastAsia="zh-CN"/>
        </w:rPr>
        <w:lastRenderedPageBreak/>
        <w:t>Tab</w:t>
      </w:r>
      <w:r w:rsidRPr="00BE7697">
        <w:rPr>
          <w:b/>
          <w:color w:val="000000"/>
        </w:rPr>
        <w:t xml:space="preserve">le </w:t>
      </w:r>
      <w:r w:rsidRPr="00BE7697">
        <w:rPr>
          <w:b/>
          <w:color w:val="000000"/>
          <w:lang w:eastAsia="zh-CN"/>
        </w:rPr>
        <w:t>S</w:t>
      </w:r>
      <w:r w:rsidRPr="00BE7697">
        <w:rPr>
          <w:b/>
          <w:color w:val="000000"/>
        </w:rPr>
        <w:t>3.</w:t>
      </w:r>
      <w:r w:rsidRPr="00BE7697">
        <w:rPr>
          <w:color w:val="000000"/>
        </w:rPr>
        <w:t xml:space="preserve"> Susceptibility characteristics of </w:t>
      </w:r>
      <w:r w:rsidRPr="00BE7697">
        <w:rPr>
          <w:color w:val="000000"/>
          <w:lang w:eastAsia="zh-CN"/>
        </w:rPr>
        <w:t>NESBL</w:t>
      </w:r>
      <w:r w:rsidRPr="00BE7697">
        <w:rPr>
          <w:i/>
          <w:iCs/>
          <w:color w:val="000000"/>
          <w:lang w:eastAsia="zh-CN"/>
        </w:rPr>
        <w:t>eco</w:t>
      </w:r>
      <w:r w:rsidRPr="00BE7697">
        <w:rPr>
          <w:color w:val="000000"/>
        </w:rPr>
        <w:t xml:space="preserve"> to 20 types of antibiotics.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9"/>
        <w:gridCol w:w="872"/>
        <w:gridCol w:w="616"/>
        <w:gridCol w:w="566"/>
        <w:gridCol w:w="624"/>
        <w:gridCol w:w="1183"/>
        <w:gridCol w:w="794"/>
        <w:gridCol w:w="794"/>
        <w:gridCol w:w="967"/>
        <w:gridCol w:w="1146"/>
      </w:tblGrid>
      <w:tr w:rsidR="00000000" w:rsidRPr="00BE7697" w14:paraId="615115E3" w14:textId="77777777">
        <w:trPr>
          <w:trHeight w:hRule="exact" w:val="397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4E07E85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Antibiotics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20692EF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7E3BA00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%R*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5076443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%I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6424DE5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%S 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75732F1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%R95%C.I.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5EE32E2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MIC5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4C6E2DB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MIC9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39DC8B0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MIC GM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5CCDE18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MIC range</w:t>
            </w:r>
          </w:p>
        </w:tc>
      </w:tr>
      <w:tr w:rsidR="00000000" w:rsidRPr="00BE7697" w14:paraId="411AD064" w14:textId="77777777">
        <w:trPr>
          <w:trHeight w:hRule="exact" w:val="397"/>
        </w:trPr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7EC1814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Ampicillin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608861A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6B16D84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67.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6673CD6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039B7F2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1.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7F68A38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66.1-69.3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6C562EA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4148E14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23F789E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3.58 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6A7261B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 - 64</w:t>
            </w:r>
          </w:p>
        </w:tc>
      </w:tr>
      <w:tr w:rsidR="00000000" w:rsidRPr="00BE7697" w14:paraId="6E4ADA97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9674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Piperacil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C6F5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8B7F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7857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8A36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1EA4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9.1-5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59EA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445F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D9BC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25.6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EFDC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 - 128</w:t>
            </w:r>
          </w:p>
        </w:tc>
      </w:tr>
      <w:tr w:rsidR="00000000" w:rsidRPr="00BE7697" w14:paraId="7165F899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0B32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Amoxicillin/clavulan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52F4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4011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6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B066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193F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5DF1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65.0-6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D614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9E9C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9B92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55.3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1F44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 - 384</w:t>
            </w:r>
          </w:p>
        </w:tc>
      </w:tr>
      <w:tr w:rsidR="00000000" w:rsidRPr="00BE7697" w14:paraId="7C77DB47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F027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Ampicillin/sulbact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F477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</w:t>
            </w:r>
            <w:r w:rsidRPr="00BE7697">
              <w:rPr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5297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6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3E15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99CA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B93C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9.8-6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0FC5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DF85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CEDC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61.3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BED9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 - 384</w:t>
            </w:r>
          </w:p>
        </w:tc>
      </w:tr>
      <w:tr w:rsidR="00000000" w:rsidRPr="00BE7697" w14:paraId="10782584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42FE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Piperacillin/tazobact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F57C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6A45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A6E0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8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CAC2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566A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.2-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FFE1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3A80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0D45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9.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F5E0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 - 384</w:t>
            </w:r>
          </w:p>
        </w:tc>
      </w:tr>
      <w:tr w:rsidR="00000000" w:rsidRPr="00BE7697" w14:paraId="074231CD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3F80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Cephazo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F959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6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A825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8390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1669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9718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4.3-1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5AE4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C7A7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4085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2.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1DAC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 - 32</w:t>
            </w:r>
          </w:p>
        </w:tc>
      </w:tr>
      <w:tr w:rsidR="00000000" w:rsidRPr="00BE7697" w14:paraId="0E8A445D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D397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Ceftazidi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2B30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B8FE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C61C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F75A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1F67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0-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908C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3649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6863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0.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8B16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 - 4</w:t>
            </w:r>
          </w:p>
        </w:tc>
      </w:tr>
      <w:tr w:rsidR="00000000" w:rsidRPr="00BE7697" w14:paraId="6EDC130D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D6C7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Cefotaxi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6F26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E968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1F14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296D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0E88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  <w:r w:rsidRPr="00BE7697">
              <w:rPr>
                <w:color w:val="000000"/>
                <w:sz w:val="20"/>
                <w:szCs w:val="20"/>
              </w:rPr>
              <w:t>.0-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6698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A2C2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C365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0.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DC2E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12 - 1</w:t>
            </w:r>
          </w:p>
        </w:tc>
      </w:tr>
      <w:tr w:rsidR="00000000" w:rsidRPr="00BE7697" w14:paraId="3EFE253F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3DDD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Cefepi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1A41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2032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F59A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FA39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32FE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4-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22B5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5112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FE4A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.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2B7B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12 - 32</w:t>
            </w:r>
          </w:p>
        </w:tc>
      </w:tr>
      <w:tr w:rsidR="00000000" w:rsidRPr="00BE7697" w14:paraId="54E69F48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7A5D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Aztreon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2460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47BD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FBB1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99FB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2514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4-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50A6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CE3B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7C1B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.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F36D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5 - 32</w:t>
            </w:r>
          </w:p>
        </w:tc>
      </w:tr>
      <w:tr w:rsidR="00000000" w:rsidRPr="00BE7697" w14:paraId="373CE572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95F3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Imipe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623C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6A97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FE17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A8B0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510E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-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5EA3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8508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6E6A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B356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5 - 16</w:t>
            </w:r>
          </w:p>
        </w:tc>
      </w:tr>
      <w:tr w:rsidR="00000000" w:rsidRPr="00BE7697" w14:paraId="180D6802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B1A4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Merope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B39A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EC5A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194A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07D3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1A4A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1-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6F23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7D7E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2157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0.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EC66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06 - 16</w:t>
            </w:r>
          </w:p>
        </w:tc>
      </w:tr>
      <w:tr w:rsidR="00000000" w:rsidRPr="00BE7697" w14:paraId="7A1A7A66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BD65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Amikac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B8C1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B4F0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3FAF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EADE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1E27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4-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9B28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25024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934E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.0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FEBE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 - 64</w:t>
            </w:r>
          </w:p>
        </w:tc>
      </w:tr>
      <w:tr w:rsidR="00000000" w:rsidRPr="00BE7697" w14:paraId="1B967942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687B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Gentamic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0C68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DF7F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EE2C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DAAA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6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9A14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5.9-3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C6F3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27B3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298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2.9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FA76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 - 16</w:t>
            </w:r>
          </w:p>
        </w:tc>
      </w:tr>
      <w:tr w:rsidR="00000000" w:rsidRPr="00BE7697" w14:paraId="442A790B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6941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Ciprofloxaci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C429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4A8C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C8E8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5750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7D4D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2.0-5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D8F5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0651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288C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1.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541D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01 - 4</w:t>
            </w:r>
          </w:p>
        </w:tc>
      </w:tr>
      <w:tr w:rsidR="00000000" w:rsidRPr="00BE7697" w14:paraId="7FAE93FE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2627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Levofloxaci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8C719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AEFB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9F21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9AE0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53F0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7.9-5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06B4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14EC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8E29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2.4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AA09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06 - 16</w:t>
            </w:r>
          </w:p>
        </w:tc>
      </w:tr>
      <w:tr w:rsidR="00000000" w:rsidRPr="00BE7697" w14:paraId="2C001AD0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075C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Sulfamethoxazol</w:t>
            </w:r>
            <w:r w:rsidRPr="00BE7697">
              <w:rPr>
                <w:color w:val="000000"/>
                <w:sz w:val="20"/>
                <w:szCs w:val="20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237F7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9EA2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9AC5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495D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4261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8.2-5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68F9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0172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&gt;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632C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9.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7BC5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5 - &gt;256</w:t>
            </w:r>
          </w:p>
        </w:tc>
      </w:tr>
      <w:tr w:rsidR="00000000" w:rsidRPr="00BE7697" w14:paraId="422E2207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1578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Colis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8D30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58C3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0E27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BAEF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98.1</w:t>
            </w:r>
            <w:r w:rsidRPr="00BE7697">
              <w:rPr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41B9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-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32BDF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6F6C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7332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20B7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25 - 4</w:t>
            </w:r>
          </w:p>
        </w:tc>
      </w:tr>
      <w:tr w:rsidR="00000000" w:rsidRPr="00BE7697" w14:paraId="532A43FA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C4BE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Chloramphenic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96D5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526F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54CB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DDB88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8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BC753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0.5-1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A899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DB99A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62EEB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4.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2F5B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2 - 32</w:t>
            </w:r>
          </w:p>
        </w:tc>
      </w:tr>
      <w:tr w:rsidR="00000000" w:rsidRPr="00BE7697" w14:paraId="79C2321A" w14:textId="77777777">
        <w:trPr>
          <w:trHeight w:hRule="exact" w:val="397"/>
        </w:trPr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177EB260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Tetracyclin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728DDD92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335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477A1BEE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8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328E56E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19A87C71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41.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6FBAA815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56.9-60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66CF0DD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3052AD46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6ECE2ACC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 xml:space="preserve">5.15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764CC22D" w14:textId="77777777" w:rsidR="00000000" w:rsidRPr="00BE7697" w:rsidRDefault="00BE7697">
            <w:pPr>
              <w:spacing w:line="260" w:lineRule="atLeast"/>
              <w:rPr>
                <w:color w:val="000000"/>
              </w:rPr>
            </w:pPr>
            <w:r w:rsidRPr="00BE7697">
              <w:rPr>
                <w:color w:val="000000"/>
                <w:sz w:val="20"/>
                <w:szCs w:val="20"/>
              </w:rPr>
              <w:t>1 - 16</w:t>
            </w:r>
          </w:p>
        </w:tc>
      </w:tr>
    </w:tbl>
    <w:p w14:paraId="2A091618" w14:textId="77777777" w:rsidR="00000000" w:rsidRPr="00BE7697" w:rsidRDefault="00BE7697">
      <w:pPr>
        <w:pStyle w:val="MDPI43tablefooter"/>
        <w:ind w:left="0"/>
        <w:rPr>
          <w:rFonts w:ascii="Times New Roman" w:hAnsi="Times New Roman" w:cs="Times New Roman"/>
        </w:rPr>
      </w:pPr>
      <w:r w:rsidRPr="00BE7697">
        <w:rPr>
          <w:rFonts w:ascii="Times New Roman" w:hAnsi="Times New Roman" w:cs="Times New Roman"/>
        </w:rPr>
        <w:t>* R, resistance;</w:t>
      </w:r>
      <w:r w:rsidRPr="00BE7697">
        <w:rPr>
          <w:rFonts w:ascii="Times New Roman" w:hAnsi="Times New Roman" w:cs="Times New Roman"/>
        </w:rPr>
        <w:t xml:space="preserve"> I, intermediate; S, sensitivity; </w:t>
      </w:r>
      <w:r w:rsidRPr="00BE7697">
        <w:rPr>
          <w:rFonts w:ascii="Times New Roman" w:hAnsi="Times New Roman" w:cs="Times New Roman"/>
          <w:lang w:eastAsia="zh-CN"/>
        </w:rPr>
        <w:t>C.I.,</w:t>
      </w:r>
      <w:r w:rsidRPr="00BE7697">
        <w:rPr>
          <w:rFonts w:ascii="Times New Roman" w:hAnsi="Times New Roman" w:cs="Times New Roman"/>
        </w:rPr>
        <w:t xml:space="preserve"> </w:t>
      </w:r>
      <w:r w:rsidRPr="00BE7697">
        <w:rPr>
          <w:rFonts w:ascii="Times New Roman" w:hAnsi="Times New Roman" w:cs="Times New Roman"/>
          <w:lang w:eastAsia="zh-CN"/>
        </w:rPr>
        <w:t>confidence interval</w:t>
      </w:r>
      <w:r w:rsidRPr="00BE7697">
        <w:rPr>
          <w:rFonts w:ascii="Times New Roman" w:hAnsi="Times New Roman" w:cs="Times New Roman"/>
        </w:rPr>
        <w:t>; MIC, Minimum inhibitory concentration (unit, mg/L); GM, geometric mean(unit, mg/L).</w:t>
      </w:r>
    </w:p>
    <w:p w14:paraId="39A159EE" w14:textId="77777777" w:rsidR="00000000" w:rsidRPr="00BE7697" w:rsidRDefault="00BE7697">
      <w:pPr>
        <w:pStyle w:val="MDPI43tablefooter"/>
        <w:ind w:left="0"/>
      </w:pPr>
      <w:r w:rsidRPr="00BE7697">
        <w:rPr>
          <w:rFonts w:ascii="Times New Roman" w:hAnsi="Times New Roman" w:cs="Times New Roman"/>
          <w:vertAlign w:val="superscript"/>
        </w:rPr>
        <w:t>a</w:t>
      </w:r>
      <w:r w:rsidRPr="00BE7697">
        <w:rPr>
          <w:rFonts w:ascii="Times New Roman" w:hAnsi="Times New Roman" w:cs="Times New Roman"/>
        </w:rPr>
        <w:t xml:space="preserve"> The Clinical and Laboratory Standards Institute (CLSI) has not reported a colistin "sensitive" clinical break</w:t>
      </w:r>
      <w:r w:rsidRPr="00BE7697">
        <w:rPr>
          <w:rFonts w:ascii="Times New Roman" w:hAnsi="Times New Roman" w:cs="Times New Roman"/>
        </w:rPr>
        <w:t>point, and this percentage is the value at which the MIC value for colistin is 0.25 mg/L, which is tentatively assigned to the "sensitive" category.</w:t>
      </w:r>
    </w:p>
    <w:p w14:paraId="7E03D6AD" w14:textId="77777777" w:rsidR="00000000" w:rsidRPr="00BE7697" w:rsidRDefault="00BE7697">
      <w:pPr>
        <w:spacing w:line="260" w:lineRule="atLeast"/>
        <w:rPr>
          <w:color w:val="000000"/>
        </w:rPr>
      </w:pPr>
    </w:p>
    <w:p w14:paraId="744F952B" w14:textId="77777777" w:rsidR="00000000" w:rsidRPr="00BE7697" w:rsidRDefault="00BE7697">
      <w:pPr>
        <w:spacing w:line="260" w:lineRule="atLeast"/>
        <w:rPr>
          <w:color w:val="000000"/>
        </w:rPr>
      </w:pPr>
    </w:p>
    <w:p w14:paraId="2C1A893C" w14:textId="77777777" w:rsidR="00000000" w:rsidRPr="00BE7697" w:rsidRDefault="00BE7697">
      <w:pPr>
        <w:spacing w:line="260" w:lineRule="atLeast"/>
        <w:rPr>
          <w:color w:val="000000"/>
        </w:rPr>
      </w:pPr>
    </w:p>
    <w:p w14:paraId="110F8AF5" w14:textId="77777777" w:rsidR="00000000" w:rsidRPr="00BE7697" w:rsidRDefault="00BE7697">
      <w:pPr>
        <w:spacing w:line="260" w:lineRule="atLeast"/>
        <w:rPr>
          <w:color w:val="000000"/>
        </w:rPr>
      </w:pPr>
    </w:p>
    <w:p w14:paraId="1C528969" w14:textId="77777777" w:rsidR="00000000" w:rsidRPr="00BE7697" w:rsidRDefault="00BE7697">
      <w:pPr>
        <w:spacing w:line="260" w:lineRule="atLeast"/>
        <w:rPr>
          <w:color w:val="000000"/>
        </w:rPr>
      </w:pPr>
    </w:p>
    <w:p w14:paraId="256E41A9" w14:textId="77777777" w:rsidR="00000000" w:rsidRPr="00BE7697" w:rsidRDefault="00BE7697">
      <w:pPr>
        <w:spacing w:line="260" w:lineRule="atLeast"/>
        <w:rPr>
          <w:color w:val="000000"/>
        </w:rPr>
      </w:pPr>
    </w:p>
    <w:p w14:paraId="11D9B2EF" w14:textId="77777777" w:rsidR="00000000" w:rsidRPr="00BE7697" w:rsidRDefault="00BE7697">
      <w:pPr>
        <w:spacing w:line="260" w:lineRule="atLeast"/>
        <w:rPr>
          <w:color w:val="000000"/>
        </w:rPr>
      </w:pPr>
      <w:r w:rsidRPr="00BE7697">
        <w:rPr>
          <w:b/>
          <w:bCs/>
          <w:color w:val="000000"/>
        </w:rPr>
        <w:lastRenderedPageBreak/>
        <w:t xml:space="preserve">Table </w:t>
      </w:r>
      <w:r w:rsidRPr="00BE7697">
        <w:rPr>
          <w:b/>
          <w:bCs/>
          <w:color w:val="000000"/>
          <w:lang w:eastAsia="zh-CN"/>
        </w:rPr>
        <w:t>S</w:t>
      </w:r>
      <w:r w:rsidRPr="00BE7697">
        <w:rPr>
          <w:b/>
          <w:bCs/>
          <w:color w:val="000000"/>
        </w:rPr>
        <w:t>4.</w:t>
      </w:r>
      <w:r w:rsidRPr="00BE7697">
        <w:rPr>
          <w:color w:val="000000"/>
        </w:rPr>
        <w:t xml:space="preserve"> Susceptibility characteristics of ESBLeco to 20 types of antibiotics.</w:t>
      </w:r>
    </w:p>
    <w:tbl>
      <w:tblPr>
        <w:tblpPr w:leftFromText="180" w:rightFromText="180" w:vertAnchor="text" w:horzAnchor="margin" w:tblpY="109"/>
        <w:tblW w:w="10343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3"/>
        <w:gridCol w:w="910"/>
        <w:gridCol w:w="643"/>
        <w:gridCol w:w="591"/>
        <w:gridCol w:w="651"/>
        <w:gridCol w:w="1235"/>
        <w:gridCol w:w="829"/>
        <w:gridCol w:w="829"/>
        <w:gridCol w:w="1126"/>
        <w:gridCol w:w="1276"/>
      </w:tblGrid>
      <w:tr w:rsidR="00000000" w:rsidRPr="00BE7697" w14:paraId="55E0385A" w14:textId="77777777">
        <w:trPr>
          <w:trHeight w:hRule="exact" w:val="567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67B239B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ntibiotics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3B5BFDF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Numbe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532B9FB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%R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4B9AE9E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%I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110CF6A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%S 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395F181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%R95%C.I.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102B353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5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64A6690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90</w:t>
            </w:r>
          </w:p>
        </w:tc>
        <w:tc>
          <w:tcPr>
            <w:tcW w:w="1126" w:type="dxa"/>
            <w:tcBorders>
              <w:left w:val="nil"/>
              <w:bottom w:val="single" w:sz="4" w:space="0" w:color="auto"/>
              <w:right w:val="nil"/>
            </w:tcBorders>
          </w:tcPr>
          <w:p w14:paraId="5F184C1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 GM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422D108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 range</w:t>
            </w:r>
          </w:p>
        </w:tc>
      </w:tr>
      <w:tr w:rsidR="00000000" w:rsidRPr="00BE7697" w14:paraId="55D3E973" w14:textId="77777777">
        <w:trPr>
          <w:trHeight w:hRule="exact" w:val="454"/>
        </w:trPr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5DEB3B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picillin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BA0E68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00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06B845E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7.6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665E4A4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4A53F80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25E2E6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7.1-98.0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42262E4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4DCA615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26" w:type="dxa"/>
            <w:tcBorders>
              <w:left w:val="nil"/>
              <w:bottom w:val="nil"/>
              <w:right w:val="nil"/>
            </w:tcBorders>
          </w:tcPr>
          <w:p w14:paraId="680510A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30.29 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255C026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64</w:t>
            </w:r>
          </w:p>
        </w:tc>
      </w:tr>
      <w:tr w:rsidR="00000000" w:rsidRPr="00BE7697" w14:paraId="230E27A5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AFD30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Piperacil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4026E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21914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CF72C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737DF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B4F4C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3.2-9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1F540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E7734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83F13E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12.2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6EAA6C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128</w:t>
            </w:r>
          </w:p>
        </w:tc>
      </w:tr>
      <w:tr w:rsidR="00000000" w:rsidRPr="00BE7697" w14:paraId="419EB98E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13B3B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oxicillin-clavulan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E1637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B1C83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5B973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C5D92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28666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2.7-8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EDC1A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2B190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06B267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87.95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9AE5FD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84</w:t>
            </w:r>
          </w:p>
        </w:tc>
      </w:tr>
      <w:tr w:rsidR="00000000" w:rsidRPr="00BE7697" w14:paraId="1A002757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41544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picilli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n/sulbact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4A090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48E2A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2B095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111F3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E6B8E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6.3-8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50339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D7C7C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717DF4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40.25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9DE8E2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84</w:t>
            </w:r>
          </w:p>
        </w:tc>
      </w:tr>
      <w:tr w:rsidR="00000000" w:rsidRPr="00BE7697" w14:paraId="7665C34F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F1FEC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Piperacillin/tazobact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C8381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1D9B3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D9197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B223A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0E6D1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0.1-2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7C311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745DD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&gt;25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4406E6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32.3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6D722F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84</w:t>
            </w:r>
          </w:p>
        </w:tc>
      </w:tr>
      <w:tr w:rsidR="00000000" w:rsidRPr="00BE7697" w14:paraId="494A06A2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029C8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phazo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3B66A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DE8B7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99D3F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655BE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82CCE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8.2-9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FCD2E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32C45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30A3768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30.8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A06FDF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2</w:t>
            </w:r>
          </w:p>
        </w:tc>
      </w:tr>
      <w:tr w:rsidR="00000000" w:rsidRPr="00BE7697" w14:paraId="50261306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ED522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tazidi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74E80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F609D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E3766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41775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8B904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.5-4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2BE26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99F3C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D2A932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5.48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55D1CC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 -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 32</w:t>
            </w:r>
          </w:p>
        </w:tc>
      </w:tr>
      <w:tr w:rsidR="00000000" w:rsidRPr="00BE7697" w14:paraId="7A67A1A2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B4BC5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otaxi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AB77A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1943A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44B07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3370F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80BCF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5.7-9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DE53C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3FEEE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56BCDAF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43.1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6287D9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12 - 64</w:t>
            </w:r>
          </w:p>
        </w:tc>
      </w:tr>
      <w:tr w:rsidR="00000000" w:rsidRPr="00BE7697" w14:paraId="750E5F7E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B0CD7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epi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C84E8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79D00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2EC33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02BAB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C1D3C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1.3-7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E53B5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22B3E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155D68D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5.3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B8B963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12 - 32</w:t>
            </w:r>
          </w:p>
        </w:tc>
      </w:tr>
      <w:tr w:rsidR="00000000" w:rsidRPr="00BE7697" w14:paraId="333544FC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7268B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ztreon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28561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7BF59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88988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4FB57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F0FCA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8.7-6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190B7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D8A07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68FDBA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0.7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7E97B8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128</w:t>
            </w:r>
          </w:p>
        </w:tc>
      </w:tr>
      <w:tr w:rsidR="00000000" w:rsidRPr="00BE7697" w14:paraId="4ACBD6AC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A447F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Imipe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68E4E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236C6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01B0F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EF950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35137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4-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37D77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514B3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1BF612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0.5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5FF361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16</w:t>
            </w:r>
          </w:p>
        </w:tc>
      </w:tr>
      <w:tr w:rsidR="00000000" w:rsidRPr="00BE7697" w14:paraId="50687CC3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F750B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ero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pen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DF3F5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8E9AF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DAE65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C2984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59AAE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4-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FD123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B1973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4F02BF6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0.5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7764CA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06 - 16</w:t>
            </w:r>
          </w:p>
        </w:tc>
      </w:tr>
      <w:tr w:rsidR="00000000" w:rsidRPr="00BE7697" w14:paraId="5950DC4D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871E9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ikac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ADEB0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1DAF9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E674C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1B9C6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4AFD8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8-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EDA23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745D2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4026D79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4.6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D2AAD8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 - 64</w:t>
            </w:r>
          </w:p>
        </w:tc>
      </w:tr>
      <w:tr w:rsidR="00000000" w:rsidRPr="00BE7697" w14:paraId="03436454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206D4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Gentamic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0C5D6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68563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C06A5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BCC78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3F4EC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7.9-5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BED04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48603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9A13CD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4.0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9A8940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 - 16</w:t>
            </w:r>
          </w:p>
        </w:tc>
      </w:tr>
      <w:tr w:rsidR="00000000" w:rsidRPr="00BE7697" w14:paraId="019301E7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6C9C3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Ciprofloxaci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B0EE0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A948E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5FB4F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AF48A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82A9C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6.0-7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B8D85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515F2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9BC015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2.0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C8C688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015 - 4</w:t>
            </w:r>
          </w:p>
        </w:tc>
      </w:tr>
      <w:tr w:rsidR="00000000" w:rsidRPr="00BE7697" w14:paraId="211F62D4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BC9BE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Levofloxaci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B52A5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24EBC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4.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76B57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1BBA1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BE0E5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2.9-7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391C9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0A7F6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49C7901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5.84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7F019E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16</w:t>
            </w:r>
          </w:p>
        </w:tc>
      </w:tr>
      <w:tr w:rsidR="00000000" w:rsidRPr="00BE7697" w14:paraId="342A34FA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1F2EA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Sulfamethoxazo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4E0CD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4E9EB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2AD44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1F6C4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8AE07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5.0-6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D270A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&gt;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378ED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&gt;25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D6F39A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29.4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F037EF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&gt;256</w:t>
            </w:r>
          </w:p>
        </w:tc>
      </w:tr>
      <w:tr w:rsidR="00000000" w:rsidRPr="00BE7697" w14:paraId="0399553E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3F289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olis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053DE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24122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D9DA4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96D94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7.2</w:t>
            </w:r>
            <w:r w:rsidRPr="00BE769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19BD8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.2-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88A3E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03E5A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F8DF54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406CAA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4</w:t>
            </w:r>
          </w:p>
        </w:tc>
      </w:tr>
      <w:tr w:rsidR="00000000" w:rsidRPr="00BE7697" w14:paraId="0B2CDF76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67E69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hloramphenic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05279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CD6AD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883B1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4F55F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A1CD8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6.0-2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579ED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75B1A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32CAD0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7.8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3F5E3B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2</w:t>
            </w:r>
          </w:p>
        </w:tc>
      </w:tr>
      <w:tr w:rsidR="00000000" w:rsidRPr="00BE7697" w14:paraId="3AFC7B1E" w14:textId="77777777">
        <w:trPr>
          <w:trHeight w:hRule="exact" w:val="454"/>
        </w:trPr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5385636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Tetracyclin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F42F60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17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6E455D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0BCD10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6AC93F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1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5B49BE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6.7-69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7CCDF54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447E1D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26" w:type="dxa"/>
            <w:tcBorders>
              <w:top w:val="nil"/>
              <w:left w:val="nil"/>
              <w:right w:val="nil"/>
            </w:tcBorders>
          </w:tcPr>
          <w:p w14:paraId="54AFB35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6.86 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</w:tcPr>
          <w:p w14:paraId="73811B2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 - 16</w:t>
            </w:r>
          </w:p>
        </w:tc>
      </w:tr>
    </w:tbl>
    <w:p w14:paraId="030C0BCA" w14:textId="77777777" w:rsidR="00000000" w:rsidRPr="00BE7697" w:rsidRDefault="00BE7697">
      <w:pPr>
        <w:pStyle w:val="MDPI43tablefooter"/>
        <w:ind w:left="0"/>
        <w:rPr>
          <w:rFonts w:ascii="Times New Roman" w:hAnsi="Times New Roman" w:cs="Times New Roman"/>
        </w:rPr>
      </w:pPr>
      <w:r w:rsidRPr="00BE7697">
        <w:rPr>
          <w:rFonts w:ascii="Times New Roman" w:hAnsi="Times New Roman" w:cs="Times New Roman"/>
        </w:rPr>
        <w:t xml:space="preserve">* R, resistance; I, intermediate; S, sensitivity; </w:t>
      </w:r>
      <w:r w:rsidRPr="00BE7697">
        <w:rPr>
          <w:rFonts w:ascii="Times New Roman" w:hAnsi="Times New Roman" w:cs="Times New Roman"/>
          <w:lang w:eastAsia="zh-CN"/>
        </w:rPr>
        <w:t>C.I.,</w:t>
      </w:r>
      <w:r w:rsidRPr="00BE7697">
        <w:rPr>
          <w:rFonts w:ascii="Times New Roman" w:hAnsi="Times New Roman" w:cs="Times New Roman"/>
        </w:rPr>
        <w:t xml:space="preserve"> </w:t>
      </w:r>
      <w:r w:rsidRPr="00BE7697">
        <w:rPr>
          <w:rFonts w:ascii="Times New Roman" w:hAnsi="Times New Roman" w:cs="Times New Roman"/>
          <w:lang w:eastAsia="zh-CN"/>
        </w:rPr>
        <w:t>confidence interval</w:t>
      </w:r>
      <w:r w:rsidRPr="00BE7697">
        <w:rPr>
          <w:rFonts w:ascii="Times New Roman" w:hAnsi="Times New Roman" w:cs="Times New Roman"/>
        </w:rPr>
        <w:t>; MIC, Minimum inhibitory concentration (unit, mg/L); GM, geometric mean(unit, mg/L).</w:t>
      </w:r>
    </w:p>
    <w:p w14:paraId="002CE85A" w14:textId="77777777" w:rsidR="00000000" w:rsidRPr="00BE7697" w:rsidRDefault="00BE7697">
      <w:pPr>
        <w:pStyle w:val="MDPI43tablefooter"/>
        <w:ind w:left="0"/>
      </w:pPr>
      <w:r w:rsidRPr="00BE7697">
        <w:rPr>
          <w:rFonts w:ascii="Times New Roman" w:hAnsi="Times New Roman" w:cs="Times New Roman"/>
          <w:vertAlign w:val="superscript"/>
        </w:rPr>
        <w:t>a</w:t>
      </w:r>
      <w:r w:rsidRPr="00BE7697">
        <w:rPr>
          <w:rFonts w:ascii="Times New Roman" w:hAnsi="Times New Roman" w:cs="Times New Roman"/>
        </w:rPr>
        <w:t xml:space="preserve"> The Clinical and Laboratory Standards Insti</w:t>
      </w:r>
      <w:r w:rsidRPr="00BE7697">
        <w:rPr>
          <w:rFonts w:ascii="Times New Roman" w:hAnsi="Times New Roman" w:cs="Times New Roman"/>
        </w:rPr>
        <w:t>tute (CLSI) has not reported a colistin "sensitive" clinical breakpoint, and this percentage is the value at which the MIC value for colistin is 0.25 mg/L, which is tentatively assigned to the "sensitive" category.</w:t>
      </w:r>
    </w:p>
    <w:p w14:paraId="55DA7F5E" w14:textId="77777777" w:rsidR="00000000" w:rsidRPr="00BE7697" w:rsidRDefault="00BE7697">
      <w:pPr>
        <w:pStyle w:val="MDPI31text"/>
      </w:pPr>
    </w:p>
    <w:p w14:paraId="3A550C3D" w14:textId="77777777" w:rsidR="00000000" w:rsidRPr="00BE7697" w:rsidRDefault="00BE7697">
      <w:pPr>
        <w:pStyle w:val="MDPI31text"/>
      </w:pPr>
    </w:p>
    <w:p w14:paraId="6BC35A99" w14:textId="77777777" w:rsidR="00000000" w:rsidRPr="00BE7697" w:rsidRDefault="00BE7697">
      <w:pPr>
        <w:pStyle w:val="MDPI31text"/>
      </w:pPr>
    </w:p>
    <w:p w14:paraId="407782A3" w14:textId="77777777" w:rsidR="00000000" w:rsidRPr="00BE7697" w:rsidRDefault="00BE7697">
      <w:pPr>
        <w:pStyle w:val="MDPI31text"/>
      </w:pPr>
    </w:p>
    <w:p w14:paraId="43DB8626" w14:textId="77777777" w:rsidR="00000000" w:rsidRPr="00BE7697" w:rsidRDefault="00BE7697">
      <w:pPr>
        <w:pStyle w:val="MDPI31text"/>
      </w:pPr>
    </w:p>
    <w:p w14:paraId="57B63EF6" w14:textId="77777777" w:rsidR="00000000" w:rsidRPr="00BE7697" w:rsidRDefault="00BE7697">
      <w:pPr>
        <w:pStyle w:val="MDPI31text"/>
      </w:pPr>
    </w:p>
    <w:p w14:paraId="059A576F" w14:textId="77777777" w:rsidR="00000000" w:rsidRPr="00BE7697" w:rsidRDefault="00BE7697">
      <w:pPr>
        <w:pStyle w:val="MDPI31text"/>
      </w:pPr>
    </w:p>
    <w:p w14:paraId="0D18FEAA" w14:textId="77777777" w:rsidR="00000000" w:rsidRPr="00BE7697" w:rsidRDefault="00BE7697">
      <w:pPr>
        <w:pStyle w:val="MDPI31text"/>
      </w:pPr>
    </w:p>
    <w:p w14:paraId="12EE8239" w14:textId="77777777" w:rsidR="00000000" w:rsidRPr="00BE7697" w:rsidRDefault="00BE7697">
      <w:pPr>
        <w:pStyle w:val="MDPI41tablecaption"/>
        <w:ind w:left="0"/>
        <w:rPr>
          <w:rFonts w:ascii="Times New Roman" w:hAnsi="Times New Roman" w:cs="Times New Roman"/>
          <w:sz w:val="24"/>
          <w:szCs w:val="24"/>
        </w:rPr>
      </w:pPr>
      <w:r w:rsidRPr="00BE769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Pr="00BE7697">
        <w:rPr>
          <w:rFonts w:ascii="Times New Roman" w:hAnsi="Times New Roman" w:cs="Times New Roman"/>
          <w:b/>
          <w:sz w:val="24"/>
          <w:szCs w:val="24"/>
          <w:lang w:eastAsia="zh-CN"/>
        </w:rPr>
        <w:t>S</w:t>
      </w:r>
      <w:r w:rsidRPr="00BE7697">
        <w:rPr>
          <w:rFonts w:ascii="Times New Roman" w:hAnsi="Times New Roman" w:cs="Times New Roman"/>
          <w:b/>
          <w:sz w:val="24"/>
          <w:szCs w:val="24"/>
        </w:rPr>
        <w:t>5.</w:t>
      </w:r>
      <w:r w:rsidRPr="00BE7697">
        <w:rPr>
          <w:rFonts w:ascii="Times New Roman" w:hAnsi="Times New Roman" w:cs="Times New Roman"/>
          <w:sz w:val="24"/>
          <w:szCs w:val="24"/>
        </w:rPr>
        <w:t xml:space="preserve"> Susceptibility characte</w:t>
      </w:r>
      <w:r w:rsidRPr="00BE7697">
        <w:rPr>
          <w:rFonts w:ascii="Times New Roman" w:hAnsi="Times New Roman" w:cs="Times New Roman"/>
          <w:sz w:val="24"/>
          <w:szCs w:val="24"/>
        </w:rPr>
        <w:t xml:space="preserve">ristics of </w:t>
      </w:r>
      <w:r w:rsidRPr="00BE7697">
        <w:rPr>
          <w:rFonts w:ascii="Times New Roman" w:hAnsi="Times New Roman" w:cs="Times New Roman"/>
          <w:sz w:val="24"/>
          <w:szCs w:val="24"/>
          <w:lang w:eastAsia="zh-CN"/>
        </w:rPr>
        <w:t>CR</w:t>
      </w:r>
      <w:r w:rsidRPr="00BE7697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eco</w:t>
      </w:r>
      <w:r w:rsidRPr="00BE7697">
        <w:rPr>
          <w:rFonts w:ascii="Times New Roman" w:hAnsi="Times New Roman" w:cs="Times New Roman"/>
          <w:sz w:val="24"/>
          <w:szCs w:val="24"/>
        </w:rPr>
        <w:t xml:space="preserve"> to 20 types of antibiotics.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4"/>
        <w:gridCol w:w="960"/>
        <w:gridCol w:w="616"/>
        <w:gridCol w:w="540"/>
        <w:gridCol w:w="624"/>
        <w:gridCol w:w="1183"/>
        <w:gridCol w:w="832"/>
        <w:gridCol w:w="836"/>
        <w:gridCol w:w="1116"/>
        <w:gridCol w:w="1134"/>
      </w:tblGrid>
      <w:tr w:rsidR="00000000" w:rsidRPr="00BE7697" w14:paraId="1C1CB67B" w14:textId="77777777">
        <w:trPr>
          <w:trHeight w:hRule="exact" w:val="454"/>
        </w:trPr>
        <w:tc>
          <w:tcPr>
            <w:tcW w:w="222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3067C9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ntibiotics</w:t>
            </w:r>
          </w:p>
        </w:tc>
        <w:tc>
          <w:tcPr>
            <w:tcW w:w="9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E70D1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Number</w:t>
            </w:r>
          </w:p>
        </w:tc>
        <w:tc>
          <w:tcPr>
            <w:tcW w:w="6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EF045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%R*</w:t>
            </w:r>
          </w:p>
        </w:tc>
        <w:tc>
          <w:tcPr>
            <w:tcW w:w="5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85C87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%I</w:t>
            </w:r>
          </w:p>
        </w:tc>
        <w:tc>
          <w:tcPr>
            <w:tcW w:w="62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68F8D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%S </w:t>
            </w:r>
          </w:p>
        </w:tc>
        <w:tc>
          <w:tcPr>
            <w:tcW w:w="118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1F280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%R95%C.I.</w:t>
            </w:r>
          </w:p>
        </w:tc>
        <w:tc>
          <w:tcPr>
            <w:tcW w:w="83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4E3DF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50</w:t>
            </w:r>
          </w:p>
        </w:tc>
        <w:tc>
          <w:tcPr>
            <w:tcW w:w="83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3AB64B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90</w:t>
            </w:r>
          </w:p>
        </w:tc>
        <w:tc>
          <w:tcPr>
            <w:tcW w:w="11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43F80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 GM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900BA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IC range</w:t>
            </w:r>
          </w:p>
        </w:tc>
      </w:tr>
      <w:tr w:rsidR="00000000" w:rsidRPr="00BE7697" w14:paraId="1F087D4B" w14:textId="77777777">
        <w:trPr>
          <w:trHeight w:hRule="exact" w:val="454"/>
        </w:trPr>
        <w:tc>
          <w:tcPr>
            <w:tcW w:w="2224" w:type="dxa"/>
            <w:tcBorders>
              <w:left w:val="nil"/>
              <w:bottom w:val="nil"/>
              <w:right w:val="nil"/>
            </w:tcBorders>
            <w:vAlign w:val="center"/>
          </w:tcPr>
          <w:p w14:paraId="14913CD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picillin</w:t>
            </w:r>
          </w:p>
        </w:tc>
        <w:tc>
          <w:tcPr>
            <w:tcW w:w="960" w:type="dxa"/>
            <w:tcBorders>
              <w:left w:val="nil"/>
              <w:bottom w:val="nil"/>
              <w:right w:val="nil"/>
            </w:tcBorders>
            <w:vAlign w:val="center"/>
          </w:tcPr>
          <w:p w14:paraId="22D8BC4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left w:val="nil"/>
              <w:bottom w:val="nil"/>
              <w:right w:val="nil"/>
            </w:tcBorders>
            <w:vAlign w:val="center"/>
          </w:tcPr>
          <w:p w14:paraId="6FBAFEE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  <w:vAlign w:val="center"/>
          </w:tcPr>
          <w:p w14:paraId="73D0BB7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24" w:type="dxa"/>
            <w:tcBorders>
              <w:left w:val="nil"/>
              <w:bottom w:val="nil"/>
              <w:right w:val="nil"/>
            </w:tcBorders>
            <w:vAlign w:val="center"/>
          </w:tcPr>
          <w:p w14:paraId="29B52AF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83" w:type="dxa"/>
            <w:tcBorders>
              <w:left w:val="nil"/>
              <w:bottom w:val="nil"/>
              <w:right w:val="nil"/>
            </w:tcBorders>
            <w:vAlign w:val="center"/>
          </w:tcPr>
          <w:p w14:paraId="263CF72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0.8-99.2</w:t>
            </w:r>
          </w:p>
        </w:tc>
        <w:tc>
          <w:tcPr>
            <w:tcW w:w="832" w:type="dxa"/>
            <w:tcBorders>
              <w:left w:val="nil"/>
              <w:bottom w:val="nil"/>
              <w:right w:val="nil"/>
            </w:tcBorders>
            <w:vAlign w:val="center"/>
          </w:tcPr>
          <w:p w14:paraId="0BE2755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36" w:type="dxa"/>
            <w:tcBorders>
              <w:left w:val="nil"/>
              <w:bottom w:val="nil"/>
              <w:right w:val="nil"/>
            </w:tcBorders>
            <w:vAlign w:val="center"/>
          </w:tcPr>
          <w:p w14:paraId="09BBC90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16" w:type="dxa"/>
            <w:tcBorders>
              <w:left w:val="nil"/>
              <w:bottom w:val="nil"/>
              <w:right w:val="nil"/>
            </w:tcBorders>
            <w:vAlign w:val="center"/>
          </w:tcPr>
          <w:p w14:paraId="041C875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29.45 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557FB32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2</w:t>
            </w:r>
          </w:p>
        </w:tc>
      </w:tr>
      <w:tr w:rsidR="00000000" w:rsidRPr="00BE7697" w14:paraId="677F2CC6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B5A7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Piperacill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A9E9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2B70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4A63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A676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E7E5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.2-95.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19CD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B61D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443C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98.36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7F8C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128</w:t>
            </w:r>
          </w:p>
        </w:tc>
      </w:tr>
      <w:tr w:rsidR="00000000" w:rsidRPr="00BE7697" w14:paraId="2E885A5E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5A34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oxicillin/clavulan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51A6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3C6A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9B71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1917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697B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9.5-98.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7094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B61F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A795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99.89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E6F8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1 - 384</w:t>
            </w:r>
          </w:p>
        </w:tc>
      </w:tr>
      <w:tr w:rsidR="00000000" w:rsidRPr="00BE7697" w14:paraId="3DA92B1C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F8BF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picillin/sulbact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91E9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7E9A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BF1E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D02E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5A17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8.2-98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0905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D932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3E2B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204.40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D574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 - 384</w:t>
            </w:r>
          </w:p>
        </w:tc>
      </w:tr>
      <w:tr w:rsidR="00000000" w:rsidRPr="00BE7697" w14:paraId="1F71992E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E7AA7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Piperacillin/tazobact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444A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B23F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0B93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F3DA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C864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0.6-87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9545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&gt;25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5B76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 &gt;25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9681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379.31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B48B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&gt;256</w:t>
            </w:r>
          </w:p>
        </w:tc>
      </w:tr>
      <w:tr w:rsidR="00000000" w:rsidRPr="00BE7697" w14:paraId="2D85D692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E477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phazol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94EB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DA72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7.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394B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CCD6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0C69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0.1-99.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FE82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9CA5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4C2B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29.78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F1FD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2</w:t>
            </w:r>
          </w:p>
        </w:tc>
      </w:tr>
      <w:tr w:rsidR="00000000" w:rsidRPr="00BE7697" w14:paraId="31DE6E33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579D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tazidi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07FB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0F31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B89A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BED7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27B8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3.9-89.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9A1F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6618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7929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8.13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F871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 - 32</w:t>
            </w:r>
          </w:p>
        </w:tc>
      </w:tr>
      <w:tr w:rsidR="00000000" w:rsidRPr="00BE7697" w14:paraId="02828AE4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6632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otaxi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5E99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E2DD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0E2C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9A29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E9B9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3.2-95.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501C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1C8B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D1E3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37.53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E189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 - 64</w:t>
            </w:r>
          </w:p>
        </w:tc>
      </w:tr>
      <w:tr w:rsidR="00000000" w:rsidRPr="00BE7697" w14:paraId="4D8D753F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6F01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efepi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9DF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61EB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5F99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6351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03FD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7.3-91.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D548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06E7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AF0F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20.54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B523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 - 32</w:t>
            </w:r>
          </w:p>
        </w:tc>
      </w:tr>
      <w:tr w:rsidR="00000000" w:rsidRPr="00BE7697" w14:paraId="62B6C828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7E25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ztreon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3892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2BEE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9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2237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7892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7.4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4D5B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9.2-69.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68FD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8E8D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99A1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9.27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8FBF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 - 32</w:t>
            </w:r>
          </w:p>
        </w:tc>
      </w:tr>
      <w:tr w:rsidR="00000000" w:rsidRPr="00BE7697" w14:paraId="59BC2EC0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9A4C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Imipene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38F5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E815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7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4381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8127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.3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8FF5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9.0-93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DCC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8263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E2CE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9.16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D3A2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 -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 16</w:t>
            </w:r>
          </w:p>
        </w:tc>
      </w:tr>
      <w:tr w:rsidR="00000000" w:rsidRPr="00BE7697" w14:paraId="7D3EC741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A540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Meropene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5F63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48BB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7.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14B4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2453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698E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9.3-93.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5109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9501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147E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7.94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178A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 - 16</w:t>
            </w:r>
          </w:p>
        </w:tc>
      </w:tr>
      <w:tr w:rsidR="00000000" w:rsidRPr="00BE7697" w14:paraId="228225AE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EFCF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Amikac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BE01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14B3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E797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745F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4E0B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.6-20.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E86B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3862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D83D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5.78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8BA5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 - 64</w:t>
            </w:r>
          </w:p>
        </w:tc>
      </w:tr>
      <w:tr w:rsidR="00000000" w:rsidRPr="00BE7697" w14:paraId="7F2E0A8D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C37E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Gentamic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9CC3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C73D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3A28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E9C6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2542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0.7-70.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38CB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986C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401F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5.58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B6B3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 - 16</w:t>
            </w:r>
          </w:p>
        </w:tc>
      </w:tr>
      <w:tr w:rsidR="00000000" w:rsidRPr="00BE7697" w14:paraId="71445591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7CC0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Ciprofloxacin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B8F8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EC7A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D0FD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5158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7A9E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4-85.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D858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8E6A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6A27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2.10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36F5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4</w:t>
            </w:r>
          </w:p>
        </w:tc>
      </w:tr>
      <w:tr w:rsidR="00000000" w:rsidRPr="00BE7697" w14:paraId="4D1FA4C3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3958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Levofloxacin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B838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2A49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8.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0418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F366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1.9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7F7F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8.3-8</w:t>
            </w: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.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1C9E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B7BB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5B1F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6.68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8FC30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5 - 16</w:t>
            </w:r>
          </w:p>
        </w:tc>
      </w:tr>
      <w:tr w:rsidR="00000000" w:rsidRPr="00BE7697" w14:paraId="58608A5A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0B92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Sulfamethoxazo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D32F2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80C7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3CF1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C3C5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4663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0.7-70.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15EA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&gt;25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952B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&gt;25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6D76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9.99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14DBF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&gt;256</w:t>
            </w:r>
          </w:p>
        </w:tc>
      </w:tr>
      <w:tr w:rsidR="00000000" w:rsidRPr="00BE7697" w14:paraId="5C3C94A2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8831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olist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A3F3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7A80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5CB0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A3463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7.7</w:t>
            </w:r>
            <w:r w:rsidRPr="00BE769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8B54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.8-19.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FFDD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A547C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7ED0B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0.34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D8A3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0.25 - 4</w:t>
            </w:r>
          </w:p>
        </w:tc>
      </w:tr>
      <w:tr w:rsidR="00000000" w:rsidRPr="00BE7697" w14:paraId="11DCA13C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EE23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Chloramphenic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9503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8227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EA45D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.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4770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45.1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708F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8.8-61.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F686E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6447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D506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12.42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2BB6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 - 32</w:t>
            </w:r>
          </w:p>
        </w:tc>
      </w:tr>
      <w:tr w:rsidR="00000000" w:rsidRPr="00BE7697" w14:paraId="13D2434B" w14:textId="77777777">
        <w:trPr>
          <w:trHeight w:hRule="exact" w:val="454"/>
        </w:trPr>
        <w:tc>
          <w:tcPr>
            <w:tcW w:w="2224" w:type="dxa"/>
            <w:tcBorders>
              <w:top w:val="nil"/>
              <w:left w:val="nil"/>
              <w:right w:val="nil"/>
            </w:tcBorders>
            <w:vAlign w:val="center"/>
          </w:tcPr>
          <w:p w14:paraId="58223876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Tetracycline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vAlign w:val="center"/>
          </w:tcPr>
          <w:p w14:paraId="33DCF384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right w:val="nil"/>
            </w:tcBorders>
            <w:vAlign w:val="center"/>
          </w:tcPr>
          <w:p w14:paraId="3E76D0F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540" w:type="dxa"/>
            <w:tcBorders>
              <w:top w:val="nil"/>
              <w:left w:val="nil"/>
              <w:right w:val="nil"/>
            </w:tcBorders>
            <w:vAlign w:val="center"/>
          </w:tcPr>
          <w:p w14:paraId="6F3B6E8A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vAlign w:val="center"/>
          </w:tcPr>
          <w:p w14:paraId="560CAA07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83" w:type="dxa"/>
            <w:tcBorders>
              <w:top w:val="nil"/>
              <w:left w:val="nil"/>
              <w:right w:val="nil"/>
            </w:tcBorders>
            <w:vAlign w:val="center"/>
          </w:tcPr>
          <w:p w14:paraId="3EE3BF29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60.9-79.4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vAlign w:val="center"/>
          </w:tcPr>
          <w:p w14:paraId="422961F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36" w:type="dxa"/>
            <w:tcBorders>
              <w:top w:val="nil"/>
              <w:left w:val="nil"/>
              <w:right w:val="nil"/>
            </w:tcBorders>
            <w:vAlign w:val="center"/>
          </w:tcPr>
          <w:p w14:paraId="489FDA95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16" w:type="dxa"/>
            <w:tcBorders>
              <w:top w:val="nil"/>
              <w:left w:val="nil"/>
              <w:right w:val="nil"/>
            </w:tcBorders>
            <w:vAlign w:val="center"/>
          </w:tcPr>
          <w:p w14:paraId="37915328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 xml:space="preserve">7.73 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5D2FF4E1" w14:textId="77777777" w:rsidR="00000000" w:rsidRPr="00BE7697" w:rsidRDefault="00BE7697">
            <w:pPr>
              <w:pStyle w:val="MDPI41tablecaption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BE7697">
              <w:rPr>
                <w:rFonts w:ascii="Times New Roman" w:hAnsi="Times New Roman" w:cs="Times New Roman"/>
                <w:sz w:val="20"/>
                <w:szCs w:val="20"/>
              </w:rPr>
              <w:t>1 - 16</w:t>
            </w:r>
          </w:p>
        </w:tc>
      </w:tr>
    </w:tbl>
    <w:p w14:paraId="046C48C6" w14:textId="77777777" w:rsidR="00000000" w:rsidRPr="00BE7697" w:rsidRDefault="00BE7697">
      <w:pPr>
        <w:pStyle w:val="MDPI43tablefooter"/>
        <w:ind w:left="0"/>
        <w:rPr>
          <w:rFonts w:ascii="Times New Roman" w:hAnsi="Times New Roman" w:cs="Times New Roman"/>
        </w:rPr>
      </w:pPr>
      <w:r w:rsidRPr="00BE7697">
        <w:rPr>
          <w:rFonts w:ascii="Times New Roman" w:hAnsi="Times New Roman" w:cs="Times New Roman"/>
        </w:rPr>
        <w:t xml:space="preserve">* R, resistance; I, intermediate; S, sensitivity; </w:t>
      </w:r>
      <w:r w:rsidRPr="00BE7697">
        <w:rPr>
          <w:rFonts w:ascii="Times New Roman" w:hAnsi="Times New Roman" w:cs="Times New Roman"/>
          <w:lang w:eastAsia="zh-CN"/>
        </w:rPr>
        <w:t>C.I.,</w:t>
      </w:r>
      <w:r w:rsidRPr="00BE7697">
        <w:rPr>
          <w:rFonts w:ascii="Times New Roman" w:hAnsi="Times New Roman" w:cs="Times New Roman"/>
        </w:rPr>
        <w:t xml:space="preserve"> </w:t>
      </w:r>
      <w:r w:rsidRPr="00BE7697">
        <w:rPr>
          <w:rFonts w:ascii="Times New Roman" w:hAnsi="Times New Roman" w:cs="Times New Roman"/>
          <w:lang w:eastAsia="zh-CN"/>
        </w:rPr>
        <w:t>confidence interval</w:t>
      </w:r>
      <w:r w:rsidRPr="00BE7697">
        <w:rPr>
          <w:rFonts w:ascii="Times New Roman" w:hAnsi="Times New Roman" w:cs="Times New Roman"/>
        </w:rPr>
        <w:t>; MIC, Minimum inhibitory concentration (unit, mg/L); GM, geometric mean(unit, mg/L).</w:t>
      </w:r>
    </w:p>
    <w:p w14:paraId="49309411" w14:textId="77777777" w:rsidR="00000000" w:rsidRPr="00BE7697" w:rsidRDefault="00BE7697">
      <w:pPr>
        <w:pStyle w:val="MDPI43tablefooter"/>
        <w:ind w:left="0"/>
        <w:rPr>
          <w:rFonts w:ascii="Times New Roman" w:hAnsi="Times New Roman" w:cs="Times New Roman"/>
        </w:rPr>
      </w:pPr>
      <w:r w:rsidRPr="00BE7697">
        <w:rPr>
          <w:rFonts w:ascii="Times New Roman" w:hAnsi="Times New Roman" w:cs="Times New Roman"/>
          <w:vertAlign w:val="superscript"/>
        </w:rPr>
        <w:t>a</w:t>
      </w:r>
      <w:r w:rsidRPr="00BE7697">
        <w:rPr>
          <w:rFonts w:ascii="Times New Roman" w:hAnsi="Times New Roman" w:cs="Times New Roman"/>
        </w:rPr>
        <w:t xml:space="preserve"> The Clinical and Laboratory Standards Institute (CLSI) has not reported a colis</w:t>
      </w:r>
      <w:r w:rsidRPr="00BE7697">
        <w:rPr>
          <w:rFonts w:ascii="Times New Roman" w:hAnsi="Times New Roman" w:cs="Times New Roman"/>
        </w:rPr>
        <w:t>tin "sensitive" clinical breakpoint, and this percentage is the value at which the MIC value for colistin is 0.25 mg/L, which is tentatively assigned to the "sensitive" category.</w:t>
      </w:r>
    </w:p>
    <w:p w14:paraId="67AD3C98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7BFA8D0C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560212E6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289BE00B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7EEEBB57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27960566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4159D938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2EEF17E8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2574DB9A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0F195EE4" w14:textId="77777777" w:rsidR="00000000" w:rsidRPr="00BE7697" w:rsidRDefault="00BE7697">
      <w:pPr>
        <w:pStyle w:val="MDPI31text"/>
        <w:rPr>
          <w:rFonts w:ascii="Times New Roman" w:hAnsi="Times New Roman"/>
        </w:rPr>
      </w:pPr>
    </w:p>
    <w:p w14:paraId="5B5A104B" w14:textId="77777777" w:rsidR="00000000" w:rsidRPr="00BE7697" w:rsidRDefault="00BE7697">
      <w:pPr>
        <w:pStyle w:val="MDPI31text"/>
        <w:ind w:left="0" w:firstLine="0"/>
        <w:rPr>
          <w:rFonts w:ascii="Times New Roman" w:hAnsi="Times New Roman"/>
        </w:rPr>
      </w:pPr>
    </w:p>
    <w:p w14:paraId="292FE151" w14:textId="77777777" w:rsidR="00000000" w:rsidRPr="00BE7697" w:rsidRDefault="00BE7697">
      <w:pPr>
        <w:pStyle w:val="SupplementaryMaterial"/>
        <w:rPr>
          <w:color w:val="000000"/>
          <w:lang w:eastAsia="en-NZ"/>
        </w:rPr>
      </w:pPr>
      <w:r w:rsidRPr="00BE7697">
        <w:rPr>
          <w:color w:val="000000"/>
        </w:rPr>
        <w:lastRenderedPageBreak/>
        <w:t>Supplementary Figure</w:t>
      </w:r>
    </w:p>
    <w:p w14:paraId="2CE3B2A0" w14:textId="77777777" w:rsidR="00000000" w:rsidRPr="00BE7697" w:rsidRDefault="00BE7697">
      <w:pPr>
        <w:jc w:val="both"/>
        <w:rPr>
          <w:color w:val="000000"/>
          <w:lang w:eastAsia="en-NZ"/>
        </w:rPr>
      </w:pPr>
      <w:r w:rsidRPr="00BE7697">
        <w:rPr>
          <w:color w:val="000000"/>
        </w:rPr>
        <w:pict w14:anchorId="11D3CF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4" o:spid="_x0000_i1025" type="#_x0000_t75" alt="Figure S1" style="width:491.25pt;height:300.75pt;mso-wrap-style:square;mso-position-horizontal-relative:page;mso-position-vertical-relative:page">
            <v:fill o:detectmouseclick="t"/>
            <v:imagedata r:id="rId7" o:title="Figure S1"/>
          </v:shape>
        </w:pict>
      </w:r>
    </w:p>
    <w:p w14:paraId="36486191" w14:textId="77777777" w:rsidR="00000000" w:rsidRPr="00BE7697" w:rsidRDefault="00BE7697">
      <w:pPr>
        <w:rPr>
          <w:color w:val="000000"/>
        </w:rPr>
      </w:pPr>
      <w:r w:rsidRPr="00BE7697">
        <w:rPr>
          <w:rFonts w:hint="eastAsia"/>
          <w:color w:val="000000"/>
        </w:rPr>
        <w:t xml:space="preserve">Figure </w:t>
      </w:r>
      <w:r w:rsidRPr="00BE7697">
        <w:rPr>
          <w:rFonts w:hint="eastAsia"/>
          <w:color w:val="000000"/>
        </w:rPr>
        <w:t>S1. Distribution characteristics o</w:t>
      </w:r>
      <w:r w:rsidRPr="00BE7697">
        <w:rPr>
          <w:rFonts w:hint="eastAsia"/>
          <w:color w:val="000000"/>
        </w:rPr>
        <w:t xml:space="preserve">f the minimum inhibitory concentrations of 20 antibacterial drugs against </w:t>
      </w:r>
      <w:r w:rsidRPr="00BE7697">
        <w:rPr>
          <w:rFonts w:hint="eastAsia"/>
          <w:i/>
          <w:iCs/>
          <w:color w:val="000000"/>
        </w:rPr>
        <w:t>Escherichia coli</w:t>
      </w:r>
      <w:r w:rsidRPr="00BE7697">
        <w:rPr>
          <w:color w:val="000000"/>
        </w:rPr>
        <w:t>:</w:t>
      </w:r>
      <w:r w:rsidRPr="00BE7697">
        <w:rPr>
          <w:rFonts w:hint="eastAsia"/>
          <w:color w:val="000000"/>
        </w:rPr>
        <w:t>(A-T) amoxicillin-clavulanate; ampicillin/sulbactam; piperacillin; piperacillin/tazobactam; moxifloxacin; aztreonam; cephazo</w:t>
      </w:r>
      <w:r w:rsidRPr="00BE7697">
        <w:rPr>
          <w:color w:val="000000"/>
        </w:rPr>
        <w:t>lin; ceftazidime; cefotaxime; cefepime; i</w:t>
      </w:r>
      <w:r w:rsidRPr="00BE7697">
        <w:rPr>
          <w:color w:val="000000"/>
        </w:rPr>
        <w:t>mipenem; meropenem; colistin; sulfamethox-azole; chloramphenicol; gentamicin; amikacin; ciprofloxacin; levofloxacin; tetra-cycline.</w:t>
      </w:r>
      <w:r w:rsidRPr="00BE7697">
        <w:rPr>
          <w:color w:val="000000"/>
        </w:rPr>
        <w:t xml:space="preserve"> *:</w:t>
      </w:r>
      <w:r w:rsidRPr="00BE7697">
        <w:rPr>
          <w:rFonts w:hint="eastAsia"/>
          <w:color w:val="000000"/>
        </w:rPr>
        <w:t>The minimum inhibitory concentration (MIC) for sensitive, intermediate, and resistant strains is indicated by the range or</w:t>
      </w:r>
      <w:r w:rsidRPr="00BE7697">
        <w:rPr>
          <w:rFonts w:hint="eastAsia"/>
          <w:color w:val="000000"/>
        </w:rPr>
        <w:t xml:space="preserve"> a specific value enclosed in parentheses (*).</w:t>
      </w:r>
    </w:p>
    <w:sectPr w:rsidR="00000000" w:rsidRPr="00BE7697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D283D" w14:textId="77777777" w:rsidR="00000000" w:rsidRDefault="00BE7697">
      <w:pPr>
        <w:spacing w:before="0" w:after="0"/>
      </w:pPr>
      <w:r>
        <w:separator/>
      </w:r>
    </w:p>
  </w:endnote>
  <w:endnote w:type="continuationSeparator" w:id="0">
    <w:p w14:paraId="4C3064C6" w14:textId="77777777" w:rsidR="00000000" w:rsidRDefault="00BE769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default"/>
  </w:font>
  <w:font w:name="Times New Roman Italic">
    <w:panose1 w:val="020205030504050903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5F9E" w14:textId="77777777" w:rsidR="00000000" w:rsidRDefault="00BE7697">
    <w:pPr>
      <w:rPr>
        <w:color w:val="C00000"/>
        <w:szCs w:val="24"/>
      </w:rPr>
    </w:pPr>
    <w:r>
      <w:rPr>
        <w:lang w:val="en-NZ" w:eastAsia="en-NZ"/>
      </w:rPr>
      <w:pict w14:anchorId="26BF0185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1028" type="#_x0000_t202" style="position:absolute;margin-left:434.15pt;margin-top:724.2pt;width:118.8pt;height:39.5pt;z-index:251658240;mso-wrap-style:squar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" filled="f" stroked="f" strokeweight=".5pt">
          <v:textbox style="mso-fit-shape-to-text:t">
            <w:txbxContent>
              <w:p w14:paraId="7F77C2B2" w14:textId="77777777" w:rsidR="00000000" w:rsidRDefault="00BE7697">
                <w:pPr>
                  <w:jc w:val="right"/>
                  <w:rPr>
                    <w:color w:val="000000"/>
                    <w:szCs w:val="40"/>
                  </w:rPr>
                </w:pPr>
                <w:r>
                  <w:rPr>
                    <w:color w:val="000000"/>
                    <w:szCs w:val="40"/>
                  </w:rPr>
                  <w:fldChar w:fldCharType="begin"/>
                </w:r>
                <w:r>
                  <w:rPr>
                    <w:color w:val="000000"/>
                    <w:szCs w:val="40"/>
                  </w:rPr>
                  <w:instrText xml:space="preserve"> PAGE  \* Arabic  \* MERGEFORMAT </w:instrText>
                </w:r>
                <w:r>
                  <w:rPr>
                    <w:color w:val="000000"/>
                    <w:szCs w:val="40"/>
                  </w:rPr>
                  <w:fldChar w:fldCharType="separate"/>
                </w:r>
                <w:r>
                  <w:rPr>
                    <w:color w:val="000000"/>
                    <w:szCs w:val="40"/>
                  </w:rPr>
                  <w:t>2</w:t>
                </w:r>
                <w:r>
                  <w:rPr>
                    <w:color w:val="000000"/>
                    <w:szCs w:val="4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9154D" w14:textId="77777777" w:rsidR="00000000" w:rsidRDefault="00BE7697">
    <w:pPr>
      <w:rPr>
        <w:b/>
        <w:sz w:val="20"/>
        <w:szCs w:val="24"/>
      </w:rPr>
    </w:pPr>
    <w:r>
      <w:rPr>
        <w:lang w:val="en-NZ" w:eastAsia="en-NZ"/>
      </w:rPr>
      <w:pict w14:anchorId="08AA11C1">
        <v:shapetype id="_x0000_t202" coordsize="21600,21600" o:spt="202" path="m,l,21600r21600,l21600,xe">
          <v:stroke joinstyle="miter"/>
          <v:path gradientshapeok="t" o:connecttype="rect"/>
        </v:shapetype>
        <v:shape id="文本框 2" o:spid="_x0000_s1027" type="#_x0000_t202" style="position:absolute;margin-left:434.15pt;margin-top:726.5pt;width:118.8pt;height:39.5pt;z-index:251657216;mso-wrap-style:squar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" filled="f" stroked="f" strokeweight=".5pt">
          <v:textbox style="mso-fit-shape-to-text:t">
            <w:txbxContent>
              <w:p w14:paraId="184A1104" w14:textId="77777777" w:rsidR="00000000" w:rsidRDefault="00BE7697">
                <w:pPr>
                  <w:jc w:val="right"/>
                  <w:rPr>
                    <w:color w:val="000000"/>
                    <w:szCs w:val="40"/>
                  </w:rPr>
                </w:pPr>
                <w:r>
                  <w:rPr>
                    <w:color w:val="000000"/>
                    <w:szCs w:val="40"/>
                  </w:rPr>
                  <w:fldChar w:fldCharType="begin"/>
                </w:r>
                <w:r>
                  <w:rPr>
                    <w:color w:val="000000"/>
                    <w:szCs w:val="40"/>
                  </w:rPr>
                  <w:instrText xml:space="preserve"> PAGE  \* Arabic  \* MERGEFORMAT </w:instrText>
                </w:r>
                <w:r>
                  <w:rPr>
                    <w:color w:val="000000"/>
                    <w:szCs w:val="40"/>
                  </w:rPr>
                  <w:fldChar w:fldCharType="separate"/>
                </w:r>
                <w:r>
                  <w:rPr>
                    <w:color w:val="000000"/>
                    <w:szCs w:val="40"/>
                  </w:rPr>
                  <w:t>3</w:t>
                </w:r>
                <w:r>
                  <w:rPr>
                    <w:color w:val="000000"/>
                    <w:szCs w:val="4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B593C" w14:textId="77777777" w:rsidR="00000000" w:rsidRDefault="00BE7697">
      <w:pPr>
        <w:spacing w:before="0" w:after="0"/>
      </w:pPr>
      <w:r>
        <w:separator/>
      </w:r>
    </w:p>
  </w:footnote>
  <w:footnote w:type="continuationSeparator" w:id="0">
    <w:p w14:paraId="22D6C19D" w14:textId="77777777" w:rsidR="00000000" w:rsidRDefault="00BE769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203C6" w14:textId="77777777" w:rsidR="00000000" w:rsidRDefault="00BE7697">
    <w:pPr>
      <w:jc w:val="right"/>
    </w:pPr>
    <w: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FBCEE" w14:textId="77777777" w:rsidR="00000000" w:rsidRDefault="00BE7697">
    <w:pPr>
      <w:jc w:val="cent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0601A"/>
    <w:multiLevelType w:val="multilevel"/>
    <w:tmpl w:val="1EC0601A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multilevel"/>
    <w:tmpl w:val="225305B5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8705936">
    <w:abstractNumId w:val="1"/>
  </w:num>
  <w:num w:numId="2" w16cid:durableId="1297250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oNotTrackMoves/>
  <w:doNotTrackFormatting/>
  <w:defaultTabStop w:val="720"/>
  <w:evenAndOddHeaders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NDU0sDQzMrM0NzVX0lEKTi0uzszPAykwqgUA5b1+mywAAAA="/>
  </w:docVars>
  <w:rsids>
    <w:rsidRoot w:val="00172A27"/>
    <w:rsid w:val="0001436A"/>
    <w:rsid w:val="00034304"/>
    <w:rsid w:val="00035434"/>
    <w:rsid w:val="00051488"/>
    <w:rsid w:val="00052A14"/>
    <w:rsid w:val="00077D53"/>
    <w:rsid w:val="000D1809"/>
    <w:rsid w:val="001010DE"/>
    <w:rsid w:val="001046C8"/>
    <w:rsid w:val="00105FD9"/>
    <w:rsid w:val="00117666"/>
    <w:rsid w:val="001320CB"/>
    <w:rsid w:val="001549D3"/>
    <w:rsid w:val="0015752B"/>
    <w:rsid w:val="00160065"/>
    <w:rsid w:val="00172A27"/>
    <w:rsid w:val="00177D84"/>
    <w:rsid w:val="001B1AD3"/>
    <w:rsid w:val="00217635"/>
    <w:rsid w:val="00267D18"/>
    <w:rsid w:val="002868E2"/>
    <w:rsid w:val="002869C3"/>
    <w:rsid w:val="002936E4"/>
    <w:rsid w:val="00293CF2"/>
    <w:rsid w:val="002B3159"/>
    <w:rsid w:val="002B4A57"/>
    <w:rsid w:val="002C73FF"/>
    <w:rsid w:val="002C74CA"/>
    <w:rsid w:val="003242F6"/>
    <w:rsid w:val="003544FB"/>
    <w:rsid w:val="00365715"/>
    <w:rsid w:val="00381A53"/>
    <w:rsid w:val="003B299D"/>
    <w:rsid w:val="003D2F2D"/>
    <w:rsid w:val="00401590"/>
    <w:rsid w:val="00443E13"/>
    <w:rsid w:val="00447801"/>
    <w:rsid w:val="00452E9C"/>
    <w:rsid w:val="004735C8"/>
    <w:rsid w:val="004961FF"/>
    <w:rsid w:val="004C2187"/>
    <w:rsid w:val="004C39B7"/>
    <w:rsid w:val="004F365B"/>
    <w:rsid w:val="00517A89"/>
    <w:rsid w:val="005250F2"/>
    <w:rsid w:val="00526DF8"/>
    <w:rsid w:val="005376DA"/>
    <w:rsid w:val="00541376"/>
    <w:rsid w:val="0059374A"/>
    <w:rsid w:val="00593EEA"/>
    <w:rsid w:val="005A5EEE"/>
    <w:rsid w:val="005E41B7"/>
    <w:rsid w:val="005E4E74"/>
    <w:rsid w:val="00632159"/>
    <w:rsid w:val="00636DBA"/>
    <w:rsid w:val="006375C7"/>
    <w:rsid w:val="00654E8F"/>
    <w:rsid w:val="00660D05"/>
    <w:rsid w:val="006820B1"/>
    <w:rsid w:val="006B7D14"/>
    <w:rsid w:val="006D2AD2"/>
    <w:rsid w:val="006D7CC9"/>
    <w:rsid w:val="00701727"/>
    <w:rsid w:val="0070566C"/>
    <w:rsid w:val="00714C50"/>
    <w:rsid w:val="00725A7D"/>
    <w:rsid w:val="00734BB5"/>
    <w:rsid w:val="007501BE"/>
    <w:rsid w:val="00790BB3"/>
    <w:rsid w:val="007B3767"/>
    <w:rsid w:val="007C206C"/>
    <w:rsid w:val="007D03BD"/>
    <w:rsid w:val="00803D24"/>
    <w:rsid w:val="00812140"/>
    <w:rsid w:val="00817DD6"/>
    <w:rsid w:val="008358F6"/>
    <w:rsid w:val="00835C3A"/>
    <w:rsid w:val="0084394C"/>
    <w:rsid w:val="00844BB2"/>
    <w:rsid w:val="00885156"/>
    <w:rsid w:val="00895441"/>
    <w:rsid w:val="008B686D"/>
    <w:rsid w:val="008F6ABA"/>
    <w:rsid w:val="009151AA"/>
    <w:rsid w:val="0093429D"/>
    <w:rsid w:val="00943573"/>
    <w:rsid w:val="00970F7D"/>
    <w:rsid w:val="00994A3D"/>
    <w:rsid w:val="009A1111"/>
    <w:rsid w:val="009B045E"/>
    <w:rsid w:val="009C2B12"/>
    <w:rsid w:val="009C70F3"/>
    <w:rsid w:val="009F2602"/>
    <w:rsid w:val="00A00519"/>
    <w:rsid w:val="00A113E9"/>
    <w:rsid w:val="00A174D9"/>
    <w:rsid w:val="00A44FC3"/>
    <w:rsid w:val="00A51397"/>
    <w:rsid w:val="00A569CD"/>
    <w:rsid w:val="00A60E70"/>
    <w:rsid w:val="00AB04BA"/>
    <w:rsid w:val="00AB6715"/>
    <w:rsid w:val="00AF02C4"/>
    <w:rsid w:val="00B05B55"/>
    <w:rsid w:val="00B1671E"/>
    <w:rsid w:val="00B23BF1"/>
    <w:rsid w:val="00B25EB8"/>
    <w:rsid w:val="00B354E1"/>
    <w:rsid w:val="00B37F4D"/>
    <w:rsid w:val="00B4018C"/>
    <w:rsid w:val="00B67AA9"/>
    <w:rsid w:val="00BB51A6"/>
    <w:rsid w:val="00BD3027"/>
    <w:rsid w:val="00BE7697"/>
    <w:rsid w:val="00C171FD"/>
    <w:rsid w:val="00C52A7B"/>
    <w:rsid w:val="00C56BAF"/>
    <w:rsid w:val="00C679AA"/>
    <w:rsid w:val="00C75972"/>
    <w:rsid w:val="00CC0A3A"/>
    <w:rsid w:val="00CD0085"/>
    <w:rsid w:val="00CD066B"/>
    <w:rsid w:val="00CE4FEE"/>
    <w:rsid w:val="00D67909"/>
    <w:rsid w:val="00DB59C3"/>
    <w:rsid w:val="00DC259A"/>
    <w:rsid w:val="00DE23E8"/>
    <w:rsid w:val="00E23F23"/>
    <w:rsid w:val="00E37115"/>
    <w:rsid w:val="00E422B1"/>
    <w:rsid w:val="00E50867"/>
    <w:rsid w:val="00E52377"/>
    <w:rsid w:val="00E543DD"/>
    <w:rsid w:val="00E64C7F"/>
    <w:rsid w:val="00E64E17"/>
    <w:rsid w:val="00E866C9"/>
    <w:rsid w:val="00EA3D3C"/>
    <w:rsid w:val="00EA5125"/>
    <w:rsid w:val="00F067C0"/>
    <w:rsid w:val="00F267B5"/>
    <w:rsid w:val="00F46900"/>
    <w:rsid w:val="00F51711"/>
    <w:rsid w:val="00F56A58"/>
    <w:rsid w:val="00F61D89"/>
    <w:rsid w:val="00F66E1D"/>
    <w:rsid w:val="00F70330"/>
    <w:rsid w:val="0E77F906"/>
    <w:rsid w:val="1C7E4001"/>
    <w:rsid w:val="1F7FDF58"/>
    <w:rsid w:val="2F558E57"/>
    <w:rsid w:val="2F772F6B"/>
    <w:rsid w:val="2FD78DD7"/>
    <w:rsid w:val="3DB75105"/>
    <w:rsid w:val="4FFFA5C8"/>
    <w:rsid w:val="57EB5B59"/>
    <w:rsid w:val="5BF7B695"/>
    <w:rsid w:val="6290F6EC"/>
    <w:rsid w:val="67B52D23"/>
    <w:rsid w:val="69BD4EF3"/>
    <w:rsid w:val="6FB6A409"/>
    <w:rsid w:val="73FDF51D"/>
    <w:rsid w:val="77B7924A"/>
    <w:rsid w:val="77FFAAFF"/>
    <w:rsid w:val="7B9FEE10"/>
    <w:rsid w:val="7E6EC3A8"/>
    <w:rsid w:val="7E731CCA"/>
    <w:rsid w:val="7EBB5F0D"/>
    <w:rsid w:val="7EF554AE"/>
    <w:rsid w:val="7FF735A7"/>
    <w:rsid w:val="9A9E9CBE"/>
    <w:rsid w:val="9E4FE2DB"/>
    <w:rsid w:val="9F7B1CC8"/>
    <w:rsid w:val="A769506B"/>
    <w:rsid w:val="ABEFA4E4"/>
    <w:rsid w:val="BFD67576"/>
    <w:rsid w:val="CBDF2073"/>
    <w:rsid w:val="D5CFE159"/>
    <w:rsid w:val="DE6F3015"/>
    <w:rsid w:val="DEF7ECD2"/>
    <w:rsid w:val="DFE589B5"/>
    <w:rsid w:val="E9AD1A7F"/>
    <w:rsid w:val="EDFE29CD"/>
    <w:rsid w:val="EFC9E271"/>
    <w:rsid w:val="F6F33321"/>
    <w:rsid w:val="F79F816E"/>
    <w:rsid w:val="F7F3C126"/>
    <w:rsid w:val="F7FEE003"/>
    <w:rsid w:val="FB2F9655"/>
    <w:rsid w:val="FBDC8849"/>
    <w:rsid w:val="FDFFD4F0"/>
    <w:rsid w:val="FEEE23B2"/>
    <w:rsid w:val="FF7B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29C52D37"/>
  <w15:chartTrackingRefBased/>
  <w15:docId w15:val="{1CE68DEF-07DC-425F-AF09-E0AEB700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" w:qFormat="1"/>
    <w:lsdException w:name="Quote" w:uiPriority="29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240"/>
    </w:pPr>
    <w:rPr>
      <w:rFonts w:ascii="Times New Roman" w:hAnsi="Times New Roman"/>
      <w:sz w:val="24"/>
      <w:szCs w:val="22"/>
      <w:lang w:val="en-US" w:eastAsia="en-US"/>
    </w:rPr>
  </w:style>
  <w:style w:type="paragraph" w:styleId="Heading1">
    <w:name w:val="heading 1"/>
    <w:basedOn w:val="ListParagraph"/>
    <w:next w:val="Normal"/>
    <w:link w:val="Heading1Char"/>
    <w:uiPriority w:val="2"/>
    <w:qFormat/>
    <w:pPr>
      <w:numPr>
        <w:numId w:val="2"/>
      </w:numPr>
      <w:tabs>
        <w:tab w:val="left" w:pos="567"/>
      </w:tabs>
      <w:spacing w:before="24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pPr>
      <w:numPr>
        <w:ilvl w:val="1"/>
      </w:numPr>
      <w:tabs>
        <w:tab w:val="left" w:pos="567"/>
      </w:tabs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pPr>
      <w:keepNext/>
      <w:keepLines/>
      <w:numPr>
        <w:ilvl w:val="2"/>
        <w:numId w:val="2"/>
      </w:numPr>
      <w:tabs>
        <w:tab w:val="left" w:pos="567"/>
      </w:tabs>
      <w:spacing w:before="40" w:after="120"/>
      <w:outlineLvl w:val="2"/>
    </w:pPr>
    <w:rPr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pPr>
      <w:numPr>
        <w:ilvl w:val="3"/>
      </w:numPr>
      <w:tabs>
        <w:tab w:val="left" w:pos="567"/>
      </w:tabs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pPr>
      <w:numPr>
        <w:ilvl w:val="4"/>
      </w:numPr>
      <w:tabs>
        <w:tab w:val="left" w:pos="567"/>
      </w:tabs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"/>
    <w:qFormat/>
    <w:pPr>
      <w:numPr>
        <w:numId w:val="1"/>
      </w:numPr>
      <w:contextualSpacing/>
    </w:pPr>
    <w:rPr>
      <w:rFonts w:eastAsia="Cambria"/>
      <w:szCs w:val="24"/>
    </w:rPr>
  </w:style>
  <w:style w:type="character" w:customStyle="1" w:styleId="Heading1Char">
    <w:name w:val="Heading 1 Char"/>
    <w:link w:val="Heading1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link w:val="Heading2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3Char">
    <w:name w:val="Heading 3 Char"/>
    <w:link w:val="Heading3"/>
    <w:uiPriority w:val="2"/>
    <w:qFormat/>
    <w:rPr>
      <w:rFonts w:ascii="Times New Roman" w:eastAsia="SimSun" w:hAnsi="Times New Roman" w:cs="Times New Roman"/>
      <w:b/>
      <w:sz w:val="24"/>
      <w:szCs w:val="24"/>
    </w:rPr>
  </w:style>
  <w:style w:type="character" w:customStyle="1" w:styleId="Heading4Char">
    <w:name w:val="Heading 4 Char"/>
    <w:link w:val="Heading4"/>
    <w:uiPriority w:val="2"/>
    <w:qFormat/>
    <w:rPr>
      <w:rFonts w:ascii="Times New Roman" w:eastAsia="SimSun" w:hAnsi="Times New Roman" w:cs="Times New Roman"/>
      <w:b/>
      <w:iCs/>
      <w:sz w:val="24"/>
      <w:szCs w:val="24"/>
    </w:rPr>
  </w:style>
  <w:style w:type="character" w:customStyle="1" w:styleId="Heading5Char">
    <w:name w:val="Heading 5 Char"/>
    <w:link w:val="Heading5"/>
    <w:uiPriority w:val="2"/>
    <w:qFormat/>
    <w:rPr>
      <w:rFonts w:ascii="Times New Roman" w:eastAsia="SimSun" w:hAnsi="Times New Roman" w:cs="Times New Roman"/>
      <w:b/>
      <w:iCs/>
      <w:sz w:val="24"/>
      <w:szCs w:val="24"/>
    </w:rPr>
  </w:style>
  <w:style w:type="paragraph" w:styleId="Caption">
    <w:name w:val="caption"/>
    <w:basedOn w:val="Normal"/>
    <w:next w:val="NoSpacing"/>
    <w:uiPriority w:val="35"/>
    <w:qFormat/>
    <w:pPr>
      <w:keepNext/>
    </w:pPr>
    <w:rPr>
      <w:b/>
      <w:bCs/>
      <w:szCs w:val="24"/>
    </w:rPr>
  </w:style>
  <w:style w:type="paragraph" w:styleId="NoSpacing">
    <w:name w:val="No Spacing"/>
    <w:uiPriority w:val="99"/>
    <w:qFormat/>
    <w:rPr>
      <w:rFonts w:ascii="Times New Roman" w:hAnsi="Times New Roman"/>
      <w:sz w:val="24"/>
      <w:szCs w:val="22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qFormat/>
    <w:rPr>
      <w:rFonts w:ascii="Times New Roman" w:hAnsi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unhideWhenUsed/>
    <w:qFormat/>
    <w:pPr>
      <w:spacing w:after="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qFormat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link w:val="Footer"/>
    <w:uiPriority w:val="99"/>
    <w:qFormat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link w:val="Header"/>
    <w:uiPriority w:val="99"/>
    <w:qFormat/>
    <w:rPr>
      <w:rFonts w:ascii="Times New Roman" w:hAnsi="Times New Roman"/>
      <w:b/>
      <w:sz w:val="24"/>
    </w:rPr>
  </w:style>
  <w:style w:type="paragraph" w:styleId="Subtitle">
    <w:name w:val="Subtitle"/>
    <w:basedOn w:val="Normal"/>
    <w:next w:val="Normal"/>
    <w:link w:val="SubtitleChar"/>
    <w:uiPriority w:val="99"/>
    <w:qFormat/>
    <w:pPr>
      <w:spacing w:before="240"/>
    </w:pPr>
    <w:rPr>
      <w:b/>
      <w:szCs w:val="24"/>
    </w:rPr>
  </w:style>
  <w:style w:type="character" w:customStyle="1" w:styleId="SubtitleChar">
    <w:name w:val="Subtitle Char"/>
    <w:link w:val="Subtitle"/>
    <w:uiPriority w:val="99"/>
    <w:qFormat/>
    <w:rPr>
      <w:rFonts w:ascii="Times New Roman" w:hAnsi="Times New Roman" w:cs="Times New Roman"/>
      <w:b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qFormat/>
    <w:rPr>
      <w:rFonts w:ascii="Times New Roman" w:hAnsi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Cs w:val="24"/>
    </w:rPr>
  </w:style>
  <w:style w:type="paragraph" w:styleId="Title">
    <w:name w:val="Title"/>
    <w:basedOn w:val="Normal"/>
    <w:next w:val="Normal"/>
    <w:link w:val="TitleChar"/>
    <w:qFormat/>
    <w:pPr>
      <w:suppressLineNumbers/>
      <w:spacing w:before="240" w:after="360"/>
      <w:jc w:val="center"/>
    </w:pPr>
    <w:rPr>
      <w:b/>
      <w:sz w:val="32"/>
      <w:szCs w:val="32"/>
    </w:rPr>
  </w:style>
  <w:style w:type="character" w:customStyle="1" w:styleId="TitleChar">
    <w:name w:val="Title Char"/>
    <w:link w:val="Title"/>
    <w:qFormat/>
    <w:rPr>
      <w:rFonts w:ascii="Times New Roman" w:hAnsi="Times New Roman" w:cs="Times New Roman"/>
      <w:b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qFormat/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ascii="Times New Roman" w:hAnsi="Times New Roman"/>
      <w:b/>
      <w:bCs/>
    </w:rPr>
  </w:style>
  <w:style w:type="character" w:styleId="EndnoteReference">
    <w:name w:val="endnote reference"/>
    <w:uiPriority w:val="99"/>
    <w:unhideWhenUsed/>
    <w:qFormat/>
    <w:rPr>
      <w:vertAlign w:val="superscript"/>
    </w:rPr>
  </w:style>
  <w:style w:type="character" w:styleId="FollowedHyperlink">
    <w:name w:val="FollowedHyperlink"/>
    <w:uiPriority w:val="99"/>
    <w:unhideWhenUsed/>
    <w:qFormat/>
    <w:rPr>
      <w:color w:val="800080"/>
      <w:u w:val="single"/>
    </w:rPr>
  </w:style>
  <w:style w:type="character" w:styleId="Emphasis">
    <w:name w:val="Emphasis"/>
    <w:uiPriority w:val="20"/>
    <w:qFormat/>
    <w:rPr>
      <w:rFonts w:ascii="Times New Roman" w:hAnsi="Times New Roman"/>
      <w:i/>
      <w:iCs/>
    </w:rPr>
  </w:style>
  <w:style w:type="character" w:styleId="LineNumber">
    <w:name w:val="line number"/>
    <w:uiPriority w:val="99"/>
    <w:unhideWhenUsed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unhideWhenUsed/>
    <w:qFormat/>
    <w:rPr>
      <w:sz w:val="16"/>
      <w:szCs w:val="16"/>
    </w:rPr>
  </w:style>
  <w:style w:type="character" w:styleId="FootnoteReference">
    <w:name w:val="footnote reference"/>
    <w:uiPriority w:val="99"/>
    <w:unhideWhenUsed/>
    <w:qFormat/>
    <w:rPr>
      <w:vertAlign w:val="superscript"/>
    </w:rPr>
  </w:style>
  <w:style w:type="paragraph" w:customStyle="1" w:styleId="AuthorList">
    <w:name w:val="Author List"/>
    <w:basedOn w:val="Subtitle"/>
    <w:next w:val="Normal"/>
    <w:uiPriority w:val="1"/>
    <w:qFormat/>
  </w:style>
  <w:style w:type="character" w:customStyle="1" w:styleId="1">
    <w:name w:val="书籍标题1"/>
    <w:uiPriority w:val="33"/>
    <w:qFormat/>
    <w:rPr>
      <w:rFonts w:ascii="Times New Roman" w:hAnsi="Times New Roman"/>
      <w:b/>
      <w:bCs/>
      <w:i/>
      <w:iCs/>
      <w:spacing w:val="5"/>
    </w:rPr>
  </w:style>
  <w:style w:type="character" w:customStyle="1" w:styleId="10">
    <w:name w:val="明显强调1"/>
    <w:uiPriority w:val="21"/>
    <w:unhideWhenUsed/>
    <w:qFormat/>
    <w:rPr>
      <w:rFonts w:ascii="Times New Roman" w:hAnsi="Times New Roman"/>
      <w:i/>
      <w:iCs/>
      <w:color w:val="auto"/>
    </w:rPr>
  </w:style>
  <w:style w:type="character" w:customStyle="1" w:styleId="11">
    <w:name w:val="明显参考1"/>
    <w:uiPriority w:val="32"/>
    <w:qFormat/>
    <w:rPr>
      <w:b/>
      <w:bCs/>
      <w:small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rFonts w:ascii="Times New Roman" w:hAnsi="Times New Roman"/>
      <w:i/>
      <w:iCs/>
      <w:color w:val="404040"/>
      <w:sz w:val="24"/>
    </w:rPr>
  </w:style>
  <w:style w:type="character" w:customStyle="1" w:styleId="12">
    <w:name w:val="不明显强调1"/>
    <w:uiPriority w:val="19"/>
    <w:qFormat/>
    <w:rPr>
      <w:rFonts w:ascii="Times New Roman" w:hAnsi="Times New Roman"/>
      <w:i/>
      <w:iCs/>
      <w:color w:val="404040"/>
    </w:rPr>
  </w:style>
  <w:style w:type="paragraph" w:customStyle="1" w:styleId="SupplementaryMaterial">
    <w:name w:val="Supplementary Material"/>
    <w:basedOn w:val="Title"/>
    <w:next w:val="Title"/>
    <w:qFormat/>
    <w:pPr>
      <w:spacing w:after="120"/>
    </w:pPr>
    <w:rPr>
      <w:i/>
    </w:rPr>
  </w:style>
  <w:style w:type="paragraph" w:customStyle="1" w:styleId="13">
    <w:name w:val="修订1"/>
    <w:uiPriority w:val="99"/>
    <w:semiHidden/>
    <w:qFormat/>
    <w:rPr>
      <w:rFonts w:ascii="Times New Roman" w:hAnsi="Times New Roman"/>
      <w:sz w:val="24"/>
      <w:szCs w:val="22"/>
      <w:lang w:val="en-US" w:eastAsia="en-US"/>
    </w:rPr>
  </w:style>
  <w:style w:type="paragraph" w:customStyle="1" w:styleId="MDPI31text">
    <w:name w:val="MDPI_3.1_text"/>
    <w:link w:val="MDPI31text0"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character" w:customStyle="1" w:styleId="MDPI31text0">
    <w:name w:val="MDPI_3.1_text 字符"/>
    <w:link w:val="MDPI31text"/>
    <w:qFormat/>
    <w:rPr>
      <w:rFonts w:ascii="Palatino Linotype" w:eastAsia="Times New Roman" w:hAnsi="Palatino Linotype" w:cs="Times New Roman"/>
      <w:snapToGrid/>
      <w:color w:val="000000"/>
      <w:sz w:val="20"/>
      <w:lang w:eastAsia="de-DE" w:bidi="en-US"/>
    </w:rPr>
  </w:style>
  <w:style w:type="paragraph" w:customStyle="1" w:styleId="MDPI41tablecaption">
    <w:name w:val="MDPI_4.1_table_caption"/>
    <w:qFormat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43tablefooter">
    <w:name w:val="MDPI_4.3_table_footer"/>
    <w:next w:val="MDPI31text"/>
    <w:qFormat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08</Words>
  <Characters>8264</Characters>
  <Application>Microsoft Office Word</Application>
  <DocSecurity>0</DocSecurity>
  <Lines>165</Lines>
  <Paragraphs>68</Paragraphs>
  <ScaleCrop>false</ScaleCrop>
  <Company/>
  <LinksUpToDate>false</LinksUpToDate>
  <CharactersWithSpaces>9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iers</dc:creator>
  <cp:keywords/>
  <cp:lastModifiedBy>Khanapur, Soumya</cp:lastModifiedBy>
  <cp:revision>2</cp:revision>
  <cp:lastPrinted>2013-10-04T18:51:00Z</cp:lastPrinted>
  <dcterms:created xsi:type="dcterms:W3CDTF">2023-07-25T19:21:00Z</dcterms:created>
  <dcterms:modified xsi:type="dcterms:W3CDTF">2023-07-25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KSOProductBuildVer">
    <vt:lpwstr>2052-5.5.1.7991</vt:lpwstr>
  </property>
  <property fmtid="{D5CDD505-2E9C-101B-9397-08002B2CF9AE}" pid="11" name="ICV">
    <vt:lpwstr>A61F994500D719764078AA640A6F8547</vt:lpwstr>
  </property>
  <property fmtid="{D5CDD505-2E9C-101B-9397-08002B2CF9AE}" pid="12" name="GrammarlyDocumentId">
    <vt:lpwstr>bf9130a4f1224a31799538b1fc75b2f35b0f29193cf421eae0a23358d11b1ba1</vt:lpwstr>
  </property>
</Properties>
</file>